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436DD" w14:textId="77777777" w:rsidR="007B246D" w:rsidRDefault="007B246D" w:rsidP="00E17A28">
      <w:pPr>
        <w:rPr>
          <w:b/>
        </w:rPr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857"/>
        <w:gridCol w:w="4808"/>
        <w:gridCol w:w="2034"/>
        <w:gridCol w:w="1737"/>
      </w:tblGrid>
      <w:tr w:rsidR="007B246D" w:rsidRPr="00612AEB" w14:paraId="3850D398" w14:textId="77777777" w:rsidTr="00866307">
        <w:trPr>
          <w:trHeight w:val="50"/>
          <w:jc w:val="center"/>
        </w:trPr>
        <w:tc>
          <w:tcPr>
            <w:tcW w:w="10770" w:type="dxa"/>
            <w:gridSpan w:val="4"/>
            <w:vAlign w:val="center"/>
          </w:tcPr>
          <w:p w14:paraId="0F5483CC" w14:textId="77777777" w:rsidR="007B246D" w:rsidRPr="007B246D" w:rsidRDefault="007B246D" w:rsidP="007B246D">
            <w:pPr>
              <w:jc w:val="center"/>
              <w:rPr>
                <w:b/>
                <w:sz w:val="6"/>
                <w:szCs w:val="6"/>
              </w:rPr>
            </w:pPr>
          </w:p>
        </w:tc>
      </w:tr>
      <w:tr w:rsidR="007B246D" w:rsidRPr="00612AEB" w14:paraId="783D5993" w14:textId="77777777" w:rsidTr="00866307">
        <w:trPr>
          <w:jc w:val="center"/>
        </w:trPr>
        <w:tc>
          <w:tcPr>
            <w:tcW w:w="1882" w:type="dxa"/>
            <w:vAlign w:val="center"/>
          </w:tcPr>
          <w:p w14:paraId="5EF81147" w14:textId="3AE8C26E" w:rsidR="007B246D" w:rsidRPr="001327A0" w:rsidRDefault="007B246D" w:rsidP="00C429C7">
            <w:pPr>
              <w:jc w:val="both"/>
              <w:rPr>
                <w:b/>
                <w:szCs w:val="36"/>
              </w:rPr>
            </w:pPr>
            <w:r w:rsidRPr="00612AEB">
              <w:rPr>
                <w:noProof/>
                <w:sz w:val="28"/>
                <w:szCs w:val="32"/>
              </w:rPr>
              <w:drawing>
                <wp:inline distT="0" distB="0" distL="0" distR="0" wp14:anchorId="0E77D08D" wp14:editId="6AAE4049">
                  <wp:extent cx="822960" cy="822960"/>
                  <wp:effectExtent l="0" t="0" r="0" b="0"/>
                  <wp:docPr id="4" name="Picture 4" descr="AIU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AIU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" cy="822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88" w:type="dxa"/>
            <w:gridSpan w:val="3"/>
            <w:vAlign w:val="center"/>
          </w:tcPr>
          <w:p w14:paraId="1D6CA3D5" w14:textId="77777777" w:rsidR="007B246D" w:rsidRPr="00612AEB" w:rsidRDefault="007B246D" w:rsidP="007B246D">
            <w:pPr>
              <w:jc w:val="center"/>
              <w:rPr>
                <w:b/>
                <w:sz w:val="28"/>
                <w:szCs w:val="36"/>
              </w:rPr>
            </w:pPr>
            <w:r w:rsidRPr="00612AEB">
              <w:rPr>
                <w:b/>
                <w:sz w:val="28"/>
                <w:szCs w:val="36"/>
              </w:rPr>
              <w:t>American International University- Bangladesh (AIUB)</w:t>
            </w:r>
          </w:p>
          <w:p w14:paraId="307E4C2E" w14:textId="6BD5D81A" w:rsidR="007B246D" w:rsidRPr="001327A0" w:rsidRDefault="007B246D" w:rsidP="007B246D">
            <w:pPr>
              <w:jc w:val="center"/>
              <w:rPr>
                <w:szCs w:val="36"/>
              </w:rPr>
            </w:pPr>
            <w:r w:rsidRPr="00612AEB">
              <w:rPr>
                <w:b/>
                <w:bCs/>
                <w:sz w:val="28"/>
                <w:szCs w:val="36"/>
              </w:rPr>
              <w:t>Faculty of Engineering</w:t>
            </w:r>
          </w:p>
        </w:tc>
      </w:tr>
      <w:tr w:rsidR="00866307" w:rsidRPr="00612AEB" w14:paraId="73E19F5B" w14:textId="77777777" w:rsidTr="00866307">
        <w:trPr>
          <w:jc w:val="center"/>
        </w:trPr>
        <w:tc>
          <w:tcPr>
            <w:tcW w:w="1882" w:type="dxa"/>
            <w:vAlign w:val="center"/>
          </w:tcPr>
          <w:p w14:paraId="1F5C4A20" w14:textId="153EB36D" w:rsidR="00CF7E8F" w:rsidRPr="001327A0" w:rsidRDefault="00CF7E8F" w:rsidP="00C429C7">
            <w:pPr>
              <w:jc w:val="both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Course Name:</w:t>
            </w:r>
          </w:p>
        </w:tc>
        <w:tc>
          <w:tcPr>
            <w:tcW w:w="5030" w:type="dxa"/>
            <w:vAlign w:val="center"/>
          </w:tcPr>
          <w:p w14:paraId="3294781B" w14:textId="0B4E9451" w:rsidR="00CF7E8F" w:rsidRPr="00231D09" w:rsidRDefault="00C713C9" w:rsidP="00C429C7">
            <w:pPr>
              <w:jc w:val="both"/>
              <w:rPr>
                <w:szCs w:val="36"/>
              </w:rPr>
            </w:pPr>
            <w:r w:rsidRPr="00231D09">
              <w:rPr>
                <w:szCs w:val="36"/>
              </w:rPr>
              <w:t>Data Communication</w:t>
            </w:r>
          </w:p>
        </w:tc>
        <w:tc>
          <w:tcPr>
            <w:tcW w:w="2067" w:type="dxa"/>
            <w:vAlign w:val="center"/>
          </w:tcPr>
          <w:p w14:paraId="04D06C6B" w14:textId="77777777" w:rsidR="00CF7E8F" w:rsidRPr="001327A0" w:rsidRDefault="00CF7E8F" w:rsidP="00C429C7">
            <w:pPr>
              <w:jc w:val="both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Course Code:</w:t>
            </w:r>
          </w:p>
        </w:tc>
        <w:tc>
          <w:tcPr>
            <w:tcW w:w="1791" w:type="dxa"/>
            <w:vAlign w:val="center"/>
          </w:tcPr>
          <w:p w14:paraId="4ADBF8B9" w14:textId="0FB10C88" w:rsidR="00CF7E8F" w:rsidRPr="006E6D86" w:rsidRDefault="006E6D86" w:rsidP="00C429C7">
            <w:pPr>
              <w:jc w:val="both"/>
              <w:rPr>
                <w:color w:val="FF0000"/>
                <w:szCs w:val="36"/>
              </w:rPr>
            </w:pPr>
            <w:r w:rsidRPr="006E6D86">
              <w:rPr>
                <w:szCs w:val="36"/>
              </w:rPr>
              <w:t>COE 3201</w:t>
            </w:r>
          </w:p>
        </w:tc>
      </w:tr>
      <w:tr w:rsidR="00866307" w:rsidRPr="00612AEB" w14:paraId="1553FA31" w14:textId="77777777" w:rsidTr="00866307">
        <w:trPr>
          <w:jc w:val="center"/>
        </w:trPr>
        <w:tc>
          <w:tcPr>
            <w:tcW w:w="1882" w:type="dxa"/>
            <w:vAlign w:val="center"/>
          </w:tcPr>
          <w:p w14:paraId="31AB5135" w14:textId="21760DFA" w:rsidR="00CF7E8F" w:rsidRPr="001327A0" w:rsidRDefault="00CF7E8F" w:rsidP="00C429C7">
            <w:pPr>
              <w:jc w:val="both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Semester:</w:t>
            </w:r>
          </w:p>
        </w:tc>
        <w:tc>
          <w:tcPr>
            <w:tcW w:w="5030" w:type="dxa"/>
            <w:vAlign w:val="center"/>
          </w:tcPr>
          <w:p w14:paraId="14572E81" w14:textId="076AB834" w:rsidR="00CF7E8F" w:rsidRPr="00231D09" w:rsidRDefault="007C79E9" w:rsidP="00DA5168">
            <w:pPr>
              <w:jc w:val="both"/>
              <w:rPr>
                <w:szCs w:val="36"/>
              </w:rPr>
            </w:pPr>
            <w:r>
              <w:rPr>
                <w:szCs w:val="36"/>
              </w:rPr>
              <w:t>Fall</w:t>
            </w:r>
            <w:r w:rsidR="00CF7E8F" w:rsidRPr="00231D09">
              <w:rPr>
                <w:szCs w:val="36"/>
              </w:rPr>
              <w:t xml:space="preserve"> 202</w:t>
            </w:r>
            <w:r w:rsidR="00DA5168">
              <w:rPr>
                <w:szCs w:val="36"/>
              </w:rPr>
              <w:t>3</w:t>
            </w:r>
          </w:p>
        </w:tc>
        <w:tc>
          <w:tcPr>
            <w:tcW w:w="2067" w:type="dxa"/>
            <w:vAlign w:val="center"/>
          </w:tcPr>
          <w:p w14:paraId="6F9FD2F1" w14:textId="0D43E615" w:rsidR="00CF7E8F" w:rsidRPr="001327A0" w:rsidRDefault="00CF7E8F" w:rsidP="00C429C7">
            <w:pPr>
              <w:jc w:val="both"/>
              <w:rPr>
                <w:b/>
                <w:szCs w:val="36"/>
              </w:rPr>
            </w:pPr>
            <w:r w:rsidRPr="001327A0">
              <w:rPr>
                <w:b/>
                <w:bCs/>
                <w:szCs w:val="36"/>
              </w:rPr>
              <w:t>Term</w:t>
            </w:r>
            <w:r w:rsidR="00190DDB">
              <w:rPr>
                <w:b/>
                <w:bCs/>
                <w:szCs w:val="36"/>
              </w:rPr>
              <w:t>:</w:t>
            </w:r>
          </w:p>
        </w:tc>
        <w:tc>
          <w:tcPr>
            <w:tcW w:w="1791" w:type="dxa"/>
            <w:vAlign w:val="center"/>
          </w:tcPr>
          <w:p w14:paraId="616C5DB6" w14:textId="77777777" w:rsidR="00CF7E8F" w:rsidRPr="006E6D86" w:rsidRDefault="00CF7E8F" w:rsidP="00C429C7">
            <w:pPr>
              <w:jc w:val="both"/>
              <w:rPr>
                <w:szCs w:val="36"/>
              </w:rPr>
            </w:pPr>
            <w:r w:rsidRPr="006E6D86">
              <w:rPr>
                <w:szCs w:val="36"/>
              </w:rPr>
              <w:t>Mid</w:t>
            </w:r>
          </w:p>
        </w:tc>
      </w:tr>
      <w:tr w:rsidR="00866307" w:rsidRPr="00612AEB" w14:paraId="5284A84D" w14:textId="77777777" w:rsidTr="00866307">
        <w:trPr>
          <w:jc w:val="center"/>
        </w:trPr>
        <w:tc>
          <w:tcPr>
            <w:tcW w:w="1882" w:type="dxa"/>
            <w:vAlign w:val="center"/>
          </w:tcPr>
          <w:p w14:paraId="51B1F2EE" w14:textId="7A46E6F2" w:rsidR="00C23040" w:rsidRPr="001327A0" w:rsidRDefault="00C23040" w:rsidP="00C23040">
            <w:pPr>
              <w:jc w:val="both"/>
              <w:rPr>
                <w:b/>
                <w:szCs w:val="36"/>
              </w:rPr>
            </w:pPr>
            <w:r>
              <w:rPr>
                <w:b/>
                <w:bCs/>
                <w:szCs w:val="36"/>
              </w:rPr>
              <w:t>Total Marks:</w:t>
            </w:r>
          </w:p>
        </w:tc>
        <w:tc>
          <w:tcPr>
            <w:tcW w:w="5030" w:type="dxa"/>
            <w:vAlign w:val="center"/>
          </w:tcPr>
          <w:p w14:paraId="32C17917" w14:textId="39EF1C30" w:rsidR="00C23040" w:rsidRPr="00231D09" w:rsidRDefault="00231D09" w:rsidP="00C23040">
            <w:pPr>
              <w:jc w:val="both"/>
              <w:rPr>
                <w:szCs w:val="36"/>
              </w:rPr>
            </w:pPr>
            <w:r w:rsidRPr="00231D09">
              <w:rPr>
                <w:szCs w:val="36"/>
              </w:rPr>
              <w:t>3</w:t>
            </w:r>
            <w:r w:rsidR="00C23040" w:rsidRPr="00231D09">
              <w:rPr>
                <w:szCs w:val="36"/>
              </w:rPr>
              <w:t>0</w:t>
            </w:r>
          </w:p>
        </w:tc>
        <w:tc>
          <w:tcPr>
            <w:tcW w:w="2067" w:type="dxa"/>
            <w:vAlign w:val="center"/>
          </w:tcPr>
          <w:p w14:paraId="434F3F06" w14:textId="3F308BAF" w:rsidR="00C23040" w:rsidRPr="001327A0" w:rsidRDefault="00C23040" w:rsidP="00C23040">
            <w:pPr>
              <w:jc w:val="both"/>
              <w:rPr>
                <w:b/>
                <w:bCs/>
                <w:szCs w:val="36"/>
              </w:rPr>
            </w:pPr>
            <w:r>
              <w:rPr>
                <w:b/>
                <w:bCs/>
                <w:szCs w:val="36"/>
              </w:rPr>
              <w:t>Submission Date:</w:t>
            </w:r>
          </w:p>
        </w:tc>
        <w:tc>
          <w:tcPr>
            <w:tcW w:w="1791" w:type="dxa"/>
            <w:vAlign w:val="center"/>
          </w:tcPr>
          <w:p w14:paraId="52319096" w14:textId="4CFA43A4" w:rsidR="00C23040" w:rsidRPr="006E6D86" w:rsidRDefault="00C95606" w:rsidP="00C23040">
            <w:pPr>
              <w:jc w:val="both"/>
              <w:rPr>
                <w:szCs w:val="36"/>
              </w:rPr>
            </w:pPr>
            <w:r>
              <w:rPr>
                <w:szCs w:val="36"/>
              </w:rPr>
              <w:t>0</w:t>
            </w:r>
            <w:r w:rsidR="007C79E9">
              <w:rPr>
                <w:szCs w:val="36"/>
              </w:rPr>
              <w:t>2</w:t>
            </w:r>
            <w:r w:rsidR="007B246D" w:rsidRPr="00D6774A">
              <w:rPr>
                <w:szCs w:val="36"/>
              </w:rPr>
              <w:t>-</w:t>
            </w:r>
            <w:r w:rsidR="007C79E9">
              <w:rPr>
                <w:szCs w:val="36"/>
              </w:rPr>
              <w:t>11</w:t>
            </w:r>
            <w:r w:rsidR="007B246D" w:rsidRPr="00D6774A">
              <w:rPr>
                <w:szCs w:val="36"/>
              </w:rPr>
              <w:t>-202</w:t>
            </w:r>
            <w:r w:rsidR="00435AEE">
              <w:rPr>
                <w:szCs w:val="36"/>
              </w:rPr>
              <w:t>3</w:t>
            </w:r>
          </w:p>
        </w:tc>
      </w:tr>
      <w:tr w:rsidR="007B246D" w:rsidRPr="00612AEB" w14:paraId="6425E749" w14:textId="77777777" w:rsidTr="00866307">
        <w:trPr>
          <w:jc w:val="center"/>
        </w:trPr>
        <w:tc>
          <w:tcPr>
            <w:tcW w:w="1882" w:type="dxa"/>
            <w:vAlign w:val="center"/>
          </w:tcPr>
          <w:p w14:paraId="33D608E2" w14:textId="2EE13883" w:rsidR="007B246D" w:rsidRPr="001327A0" w:rsidRDefault="007B246D" w:rsidP="00C23040">
            <w:pPr>
              <w:jc w:val="both"/>
              <w:rPr>
                <w:b/>
                <w:szCs w:val="36"/>
              </w:rPr>
            </w:pPr>
            <w:r>
              <w:rPr>
                <w:b/>
                <w:szCs w:val="36"/>
              </w:rPr>
              <w:t>Faculty Name:</w:t>
            </w:r>
          </w:p>
        </w:tc>
        <w:tc>
          <w:tcPr>
            <w:tcW w:w="5030" w:type="dxa"/>
            <w:vAlign w:val="center"/>
          </w:tcPr>
          <w:p w14:paraId="422C01C4" w14:textId="4A6CBEA6" w:rsidR="007B246D" w:rsidRPr="00231D09" w:rsidRDefault="00231D09" w:rsidP="00C23040">
            <w:pPr>
              <w:jc w:val="both"/>
              <w:rPr>
                <w:szCs w:val="36"/>
              </w:rPr>
            </w:pPr>
            <w:r>
              <w:rPr>
                <w:szCs w:val="36"/>
              </w:rPr>
              <w:t xml:space="preserve">Mr. Abrar Fahim </w:t>
            </w:r>
            <w:proofErr w:type="spellStart"/>
            <w:r>
              <w:rPr>
                <w:szCs w:val="36"/>
              </w:rPr>
              <w:t>Liaf</w:t>
            </w:r>
            <w:proofErr w:type="spellEnd"/>
          </w:p>
        </w:tc>
        <w:tc>
          <w:tcPr>
            <w:tcW w:w="2073" w:type="dxa"/>
            <w:vAlign w:val="center"/>
          </w:tcPr>
          <w:p w14:paraId="2D4C92D2" w14:textId="786A5058" w:rsidR="007B246D" w:rsidRPr="006E6D86" w:rsidRDefault="007B246D" w:rsidP="00C23040">
            <w:pPr>
              <w:jc w:val="both"/>
              <w:rPr>
                <w:b/>
                <w:bCs/>
                <w:szCs w:val="36"/>
              </w:rPr>
            </w:pPr>
            <w:r w:rsidRPr="006E6D86">
              <w:rPr>
                <w:b/>
                <w:bCs/>
                <w:szCs w:val="36"/>
              </w:rPr>
              <w:t>Assignment:</w:t>
            </w:r>
          </w:p>
        </w:tc>
        <w:tc>
          <w:tcPr>
            <w:tcW w:w="1785" w:type="dxa"/>
            <w:vAlign w:val="center"/>
          </w:tcPr>
          <w:p w14:paraId="6D229E75" w14:textId="08B38FBC" w:rsidR="007B246D" w:rsidRPr="006E6D86" w:rsidRDefault="00EA4C33" w:rsidP="00C23040">
            <w:pPr>
              <w:jc w:val="both"/>
              <w:rPr>
                <w:szCs w:val="36"/>
              </w:rPr>
            </w:pPr>
            <w:r>
              <w:rPr>
                <w:szCs w:val="36"/>
              </w:rPr>
              <w:t>01/</w:t>
            </w:r>
            <w:r w:rsidR="007B246D" w:rsidRPr="006E6D86">
              <w:rPr>
                <w:szCs w:val="36"/>
              </w:rPr>
              <w:t>OBE</w:t>
            </w:r>
          </w:p>
        </w:tc>
      </w:tr>
    </w:tbl>
    <w:p w14:paraId="6DEF95A3" w14:textId="1B4C8AE6" w:rsidR="00C23040" w:rsidRPr="000052E9" w:rsidRDefault="00C23040" w:rsidP="00594502">
      <w:pPr>
        <w:rPr>
          <w:b/>
          <w:sz w:val="16"/>
          <w:szCs w:val="16"/>
        </w:rPr>
      </w:pPr>
    </w:p>
    <w:p w14:paraId="5185924B" w14:textId="77777777" w:rsidR="00586886" w:rsidRDefault="00586886" w:rsidP="00586886">
      <w:pPr>
        <w:rPr>
          <w:szCs w:val="36"/>
        </w:rPr>
      </w:pPr>
      <w:r>
        <w:rPr>
          <w:szCs w:val="36"/>
        </w:rPr>
        <w:t>Course Outcome Mapping with Questions</w:t>
      </w:r>
    </w:p>
    <w:tbl>
      <w:tblPr>
        <w:tblStyle w:val="TableGrid"/>
        <w:tblW w:w="5000" w:type="pct"/>
        <w:tblBorders>
          <w:top w:val="double" w:sz="4" w:space="0" w:color="000000" w:themeColor="text1"/>
          <w:left w:val="double" w:sz="4" w:space="0" w:color="000000" w:themeColor="text1"/>
          <w:bottom w:val="double" w:sz="4" w:space="0" w:color="000000" w:themeColor="text1"/>
          <w:right w:val="double" w:sz="4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4A0" w:firstRow="1" w:lastRow="0" w:firstColumn="1" w:lastColumn="0" w:noHBand="0" w:noVBand="1"/>
      </w:tblPr>
      <w:tblGrid>
        <w:gridCol w:w="1304"/>
        <w:gridCol w:w="1304"/>
        <w:gridCol w:w="1304"/>
        <w:gridCol w:w="1304"/>
        <w:gridCol w:w="1305"/>
        <w:gridCol w:w="1305"/>
        <w:gridCol w:w="1305"/>
        <w:gridCol w:w="1305"/>
      </w:tblGrid>
      <w:tr w:rsidR="00586886" w:rsidRPr="00456C8F" w14:paraId="6E4C6890" w14:textId="77777777" w:rsidTr="00586886">
        <w:tc>
          <w:tcPr>
            <w:tcW w:w="625" w:type="pct"/>
            <w:vAlign w:val="center"/>
          </w:tcPr>
          <w:p w14:paraId="35ABC7AA" w14:textId="77777777" w:rsidR="00586886" w:rsidRPr="00586886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Item</w:t>
            </w:r>
          </w:p>
        </w:tc>
        <w:tc>
          <w:tcPr>
            <w:tcW w:w="625" w:type="pct"/>
            <w:vAlign w:val="center"/>
          </w:tcPr>
          <w:p w14:paraId="1A1798E8" w14:textId="77777777" w:rsidR="00586886" w:rsidRPr="00586886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COs</w:t>
            </w:r>
          </w:p>
        </w:tc>
        <w:tc>
          <w:tcPr>
            <w:tcW w:w="625" w:type="pct"/>
            <w:vAlign w:val="center"/>
          </w:tcPr>
          <w:p w14:paraId="1651AF16" w14:textId="77777777" w:rsidR="00586886" w:rsidRPr="00586886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POIs</w:t>
            </w:r>
          </w:p>
        </w:tc>
        <w:tc>
          <w:tcPr>
            <w:tcW w:w="625" w:type="pct"/>
            <w:vAlign w:val="center"/>
          </w:tcPr>
          <w:p w14:paraId="75D07101" w14:textId="1332F6CA" w:rsidR="00586886" w:rsidRPr="00586886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K</w:t>
            </w:r>
          </w:p>
        </w:tc>
        <w:tc>
          <w:tcPr>
            <w:tcW w:w="625" w:type="pct"/>
            <w:vAlign w:val="center"/>
          </w:tcPr>
          <w:p w14:paraId="68137ABC" w14:textId="253260C0" w:rsidR="00586886" w:rsidRPr="00586886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P</w:t>
            </w:r>
          </w:p>
        </w:tc>
        <w:tc>
          <w:tcPr>
            <w:tcW w:w="625" w:type="pct"/>
            <w:vAlign w:val="center"/>
          </w:tcPr>
          <w:p w14:paraId="781560D1" w14:textId="18B67687" w:rsidR="00586886" w:rsidRPr="00586886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A</w:t>
            </w:r>
          </w:p>
        </w:tc>
        <w:tc>
          <w:tcPr>
            <w:tcW w:w="625" w:type="pct"/>
            <w:vAlign w:val="center"/>
          </w:tcPr>
          <w:p w14:paraId="56B69850" w14:textId="0DFE83DD" w:rsidR="00586886" w:rsidRPr="00586886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Marks</w:t>
            </w:r>
          </w:p>
        </w:tc>
        <w:tc>
          <w:tcPr>
            <w:tcW w:w="625" w:type="pct"/>
            <w:vAlign w:val="center"/>
          </w:tcPr>
          <w:p w14:paraId="35FE0D2E" w14:textId="77777777" w:rsidR="00586886" w:rsidRPr="00586886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Obtained Marks</w:t>
            </w:r>
          </w:p>
        </w:tc>
      </w:tr>
      <w:tr w:rsidR="00586886" w:rsidRPr="00456C8F" w14:paraId="6FB9D4DC" w14:textId="77777777" w:rsidTr="00586886">
        <w:tc>
          <w:tcPr>
            <w:tcW w:w="625" w:type="pct"/>
            <w:vAlign w:val="center"/>
          </w:tcPr>
          <w:p w14:paraId="045447C3" w14:textId="77777777" w:rsidR="00586886" w:rsidRPr="00586886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Q1</w:t>
            </w:r>
          </w:p>
        </w:tc>
        <w:tc>
          <w:tcPr>
            <w:tcW w:w="625" w:type="pct"/>
            <w:vAlign w:val="center"/>
          </w:tcPr>
          <w:p w14:paraId="3051C999" w14:textId="38988E0F" w:rsidR="00586886" w:rsidRPr="00586886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CO</w:t>
            </w:r>
            <w:r w:rsidR="00435AEE">
              <w:rPr>
                <w:rFonts w:ascii="Times New Roman" w:hAnsi="Times New Roman"/>
                <w:b/>
                <w:i w:val="0"/>
                <w:szCs w:val="24"/>
              </w:rPr>
              <w:t>3</w:t>
            </w:r>
          </w:p>
        </w:tc>
        <w:tc>
          <w:tcPr>
            <w:tcW w:w="625" w:type="pct"/>
            <w:vAlign w:val="center"/>
          </w:tcPr>
          <w:p w14:paraId="4CAFD08B" w14:textId="5D90C608" w:rsidR="00586886" w:rsidRPr="00586886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P.</w:t>
            </w:r>
            <w:r w:rsidR="0032065E">
              <w:rPr>
                <w:rFonts w:ascii="Times New Roman" w:hAnsi="Times New Roman"/>
                <w:b/>
                <w:i w:val="0"/>
                <w:szCs w:val="24"/>
              </w:rPr>
              <w:t>c</w:t>
            </w:r>
            <w:r w:rsidRPr="00586886">
              <w:rPr>
                <w:rFonts w:ascii="Times New Roman" w:hAnsi="Times New Roman"/>
                <w:b/>
                <w:i w:val="0"/>
                <w:szCs w:val="24"/>
              </w:rPr>
              <w:t>.</w:t>
            </w:r>
            <w:r w:rsidR="0032065E">
              <w:rPr>
                <w:rFonts w:ascii="Times New Roman" w:hAnsi="Times New Roman"/>
                <w:b/>
                <w:i w:val="0"/>
                <w:szCs w:val="24"/>
              </w:rPr>
              <w:t>3</w:t>
            </w:r>
            <w:r w:rsidRPr="00586886">
              <w:rPr>
                <w:rFonts w:ascii="Times New Roman" w:hAnsi="Times New Roman"/>
                <w:b/>
                <w:i w:val="0"/>
                <w:szCs w:val="24"/>
              </w:rPr>
              <w:t>.C</w:t>
            </w:r>
            <w:r w:rsidR="0032065E">
              <w:rPr>
                <w:rFonts w:ascii="Times New Roman" w:hAnsi="Times New Roman"/>
                <w:b/>
                <w:i w:val="0"/>
                <w:szCs w:val="24"/>
              </w:rPr>
              <w:t>5</w:t>
            </w:r>
          </w:p>
        </w:tc>
        <w:tc>
          <w:tcPr>
            <w:tcW w:w="625" w:type="pct"/>
            <w:vAlign w:val="center"/>
          </w:tcPr>
          <w:p w14:paraId="140805D8" w14:textId="689ED506" w:rsidR="00586886" w:rsidRPr="00586886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K</w:t>
            </w:r>
            <w:r w:rsidR="0032065E">
              <w:rPr>
                <w:rFonts w:ascii="Times New Roman" w:hAnsi="Times New Roman"/>
                <w:b/>
                <w:i w:val="0"/>
                <w:szCs w:val="24"/>
              </w:rPr>
              <w:t>5</w:t>
            </w:r>
          </w:p>
        </w:tc>
        <w:tc>
          <w:tcPr>
            <w:tcW w:w="625" w:type="pct"/>
            <w:vAlign w:val="center"/>
          </w:tcPr>
          <w:p w14:paraId="2FC99669" w14:textId="6BBD335C" w:rsidR="00586886" w:rsidRPr="00586886" w:rsidRDefault="0032065E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color w:val="000000" w:themeColor="text1"/>
                <w:szCs w:val="24"/>
              </w:rPr>
              <w:t>P1, P2, P6</w:t>
            </w:r>
          </w:p>
        </w:tc>
        <w:tc>
          <w:tcPr>
            <w:tcW w:w="625" w:type="pct"/>
            <w:vAlign w:val="center"/>
          </w:tcPr>
          <w:p w14:paraId="3C50EC92" w14:textId="77777777" w:rsidR="00586886" w:rsidRPr="00586886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</w:p>
        </w:tc>
        <w:tc>
          <w:tcPr>
            <w:tcW w:w="625" w:type="pct"/>
            <w:vAlign w:val="center"/>
          </w:tcPr>
          <w:p w14:paraId="0FE035CC" w14:textId="7AF732CA" w:rsidR="00586886" w:rsidRPr="00586886" w:rsidRDefault="006E6D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1</w:t>
            </w:r>
            <w:r w:rsidR="00AA6516">
              <w:rPr>
                <w:rFonts w:ascii="Times New Roman" w:hAnsi="Times New Roman"/>
                <w:b/>
                <w:i w:val="0"/>
                <w:szCs w:val="24"/>
              </w:rPr>
              <w:t>5</w:t>
            </w:r>
          </w:p>
        </w:tc>
        <w:tc>
          <w:tcPr>
            <w:tcW w:w="625" w:type="pct"/>
            <w:vAlign w:val="center"/>
          </w:tcPr>
          <w:p w14:paraId="277C89A9" w14:textId="77777777" w:rsidR="00586886" w:rsidRPr="00586886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</w:p>
        </w:tc>
      </w:tr>
      <w:tr w:rsidR="00586886" w:rsidRPr="00456C8F" w14:paraId="3E7E3AAD" w14:textId="77777777" w:rsidTr="006A1597">
        <w:tc>
          <w:tcPr>
            <w:tcW w:w="625" w:type="pct"/>
            <w:vAlign w:val="center"/>
          </w:tcPr>
          <w:p w14:paraId="3C280183" w14:textId="384EA0C9" w:rsidR="00586886" w:rsidRPr="00586886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Q</w:t>
            </w:r>
            <w:r w:rsidR="00AA6516">
              <w:rPr>
                <w:rFonts w:ascii="Times New Roman" w:hAnsi="Times New Roman"/>
                <w:b/>
                <w:i w:val="0"/>
                <w:szCs w:val="24"/>
              </w:rPr>
              <w:t>2</w:t>
            </w:r>
          </w:p>
        </w:tc>
        <w:tc>
          <w:tcPr>
            <w:tcW w:w="625" w:type="pct"/>
            <w:vAlign w:val="center"/>
          </w:tcPr>
          <w:p w14:paraId="65CEC518" w14:textId="2F71A0DC" w:rsidR="00586886" w:rsidRPr="00586886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CO</w:t>
            </w:r>
            <w:r w:rsidR="00435AEE">
              <w:rPr>
                <w:rFonts w:ascii="Times New Roman" w:hAnsi="Times New Roman"/>
                <w:b/>
                <w:i w:val="0"/>
                <w:szCs w:val="24"/>
              </w:rPr>
              <w:t>3</w:t>
            </w:r>
          </w:p>
        </w:tc>
        <w:tc>
          <w:tcPr>
            <w:tcW w:w="625" w:type="pct"/>
            <w:vAlign w:val="center"/>
          </w:tcPr>
          <w:p w14:paraId="486C2700" w14:textId="246BDA62" w:rsidR="00586886" w:rsidRPr="00586886" w:rsidRDefault="0032065E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P.</w:t>
            </w:r>
            <w:r>
              <w:rPr>
                <w:rFonts w:ascii="Times New Roman" w:hAnsi="Times New Roman"/>
                <w:b/>
                <w:i w:val="0"/>
                <w:szCs w:val="24"/>
              </w:rPr>
              <w:t>c</w:t>
            </w:r>
            <w:r w:rsidRPr="00586886">
              <w:rPr>
                <w:rFonts w:ascii="Times New Roman" w:hAnsi="Times New Roman"/>
                <w:b/>
                <w:i w:val="0"/>
                <w:szCs w:val="24"/>
              </w:rPr>
              <w:t>.</w:t>
            </w:r>
            <w:r>
              <w:rPr>
                <w:rFonts w:ascii="Times New Roman" w:hAnsi="Times New Roman"/>
                <w:b/>
                <w:i w:val="0"/>
                <w:szCs w:val="24"/>
              </w:rPr>
              <w:t>3</w:t>
            </w:r>
            <w:r w:rsidRPr="00586886">
              <w:rPr>
                <w:rFonts w:ascii="Times New Roman" w:hAnsi="Times New Roman"/>
                <w:b/>
                <w:i w:val="0"/>
                <w:szCs w:val="24"/>
              </w:rPr>
              <w:t>.C</w:t>
            </w:r>
            <w:r>
              <w:rPr>
                <w:rFonts w:ascii="Times New Roman" w:hAnsi="Times New Roman"/>
                <w:b/>
                <w:i w:val="0"/>
                <w:szCs w:val="24"/>
              </w:rPr>
              <w:t>5</w:t>
            </w:r>
          </w:p>
        </w:tc>
        <w:tc>
          <w:tcPr>
            <w:tcW w:w="625" w:type="pct"/>
          </w:tcPr>
          <w:p w14:paraId="7820F972" w14:textId="23DEC175" w:rsidR="00586886" w:rsidRPr="00586886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color w:val="000000" w:themeColor="text1"/>
                <w:szCs w:val="24"/>
              </w:rPr>
              <w:t>K</w:t>
            </w:r>
            <w:r w:rsidR="0032065E">
              <w:rPr>
                <w:rFonts w:ascii="Times New Roman" w:hAnsi="Times New Roman"/>
                <w:b/>
                <w:i w:val="0"/>
                <w:color w:val="000000" w:themeColor="text1"/>
                <w:szCs w:val="24"/>
              </w:rPr>
              <w:t>5</w:t>
            </w:r>
          </w:p>
        </w:tc>
        <w:tc>
          <w:tcPr>
            <w:tcW w:w="625" w:type="pct"/>
          </w:tcPr>
          <w:p w14:paraId="240E9170" w14:textId="2EA7DC47" w:rsidR="00586886" w:rsidRPr="00586886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color w:val="000000" w:themeColor="text1"/>
                <w:szCs w:val="24"/>
              </w:rPr>
              <w:t>P1, P2, P6</w:t>
            </w:r>
          </w:p>
        </w:tc>
        <w:tc>
          <w:tcPr>
            <w:tcW w:w="625" w:type="pct"/>
            <w:vAlign w:val="center"/>
          </w:tcPr>
          <w:p w14:paraId="5DEE3573" w14:textId="77777777" w:rsidR="00586886" w:rsidRPr="00586886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</w:p>
        </w:tc>
        <w:tc>
          <w:tcPr>
            <w:tcW w:w="625" w:type="pct"/>
            <w:vAlign w:val="center"/>
          </w:tcPr>
          <w:p w14:paraId="16856CB9" w14:textId="41AEECEE" w:rsidR="00586886" w:rsidRPr="00586886" w:rsidRDefault="006E6D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1</w:t>
            </w:r>
            <w:r w:rsidR="00AA6516">
              <w:rPr>
                <w:rFonts w:ascii="Times New Roman" w:hAnsi="Times New Roman"/>
                <w:b/>
                <w:i w:val="0"/>
                <w:szCs w:val="24"/>
              </w:rPr>
              <w:t>5</w:t>
            </w:r>
          </w:p>
        </w:tc>
        <w:tc>
          <w:tcPr>
            <w:tcW w:w="625" w:type="pct"/>
            <w:vAlign w:val="center"/>
          </w:tcPr>
          <w:p w14:paraId="17A8B6EC" w14:textId="77777777" w:rsidR="00586886" w:rsidRPr="00586886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</w:p>
        </w:tc>
      </w:tr>
      <w:tr w:rsidR="00586886" w:rsidRPr="00456C8F" w14:paraId="58836D69" w14:textId="77777777" w:rsidTr="00586886">
        <w:tc>
          <w:tcPr>
            <w:tcW w:w="3750" w:type="pct"/>
            <w:gridSpan w:val="6"/>
            <w:vAlign w:val="center"/>
          </w:tcPr>
          <w:p w14:paraId="25C022EB" w14:textId="5CB40EDD" w:rsidR="00586886" w:rsidRPr="00586886" w:rsidRDefault="00586886" w:rsidP="00586886">
            <w:pPr>
              <w:pStyle w:val="Subtitle"/>
              <w:spacing w:before="60"/>
              <w:jc w:val="right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Total:</w:t>
            </w:r>
          </w:p>
        </w:tc>
        <w:tc>
          <w:tcPr>
            <w:tcW w:w="625" w:type="pct"/>
            <w:vAlign w:val="center"/>
          </w:tcPr>
          <w:p w14:paraId="12901AA3" w14:textId="72E3433D" w:rsidR="00586886" w:rsidRPr="00586886" w:rsidRDefault="006E6D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3</w:t>
            </w:r>
            <w:r w:rsidR="00586886" w:rsidRPr="00586886">
              <w:rPr>
                <w:rFonts w:ascii="Times New Roman" w:hAnsi="Times New Roman"/>
                <w:b/>
                <w:i w:val="0"/>
                <w:szCs w:val="24"/>
              </w:rPr>
              <w:t>0</w:t>
            </w:r>
          </w:p>
        </w:tc>
        <w:tc>
          <w:tcPr>
            <w:tcW w:w="625" w:type="pct"/>
            <w:vAlign w:val="center"/>
          </w:tcPr>
          <w:p w14:paraId="3D5A9E9B" w14:textId="77777777" w:rsidR="00586886" w:rsidRPr="00586886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</w:p>
        </w:tc>
      </w:tr>
    </w:tbl>
    <w:p w14:paraId="5E49D537" w14:textId="7F4F559D" w:rsidR="00586886" w:rsidRPr="000052E9" w:rsidRDefault="00586886" w:rsidP="00594502">
      <w:pPr>
        <w:rPr>
          <w:b/>
          <w:sz w:val="16"/>
          <w:szCs w:val="16"/>
        </w:rPr>
      </w:pPr>
    </w:p>
    <w:p w14:paraId="24BDBB48" w14:textId="2CBCCBAB" w:rsidR="00A01828" w:rsidRDefault="0000049D" w:rsidP="00594502">
      <w:pPr>
        <w:rPr>
          <w:b/>
        </w:rPr>
      </w:pPr>
      <w:r>
        <w:rPr>
          <w:b/>
        </w:rPr>
        <w:t>Student Information:</w:t>
      </w: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805"/>
        <w:gridCol w:w="4529"/>
        <w:gridCol w:w="2041"/>
        <w:gridCol w:w="2061"/>
      </w:tblGrid>
      <w:tr w:rsidR="00594502" w:rsidRPr="001327A0" w14:paraId="65E70875" w14:textId="77777777" w:rsidTr="00CF7AE4">
        <w:trPr>
          <w:trHeight w:val="395"/>
          <w:jc w:val="center"/>
        </w:trPr>
        <w:tc>
          <w:tcPr>
            <w:tcW w:w="1835" w:type="dxa"/>
            <w:vAlign w:val="center"/>
          </w:tcPr>
          <w:p w14:paraId="6B536DE9" w14:textId="77777777" w:rsidR="00594502" w:rsidRPr="001327A0" w:rsidRDefault="00594502" w:rsidP="00D12ECB">
            <w:pPr>
              <w:spacing w:before="120" w:after="120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Student Name:</w:t>
            </w:r>
          </w:p>
        </w:tc>
        <w:tc>
          <w:tcPr>
            <w:tcW w:w="4700" w:type="dxa"/>
            <w:vAlign w:val="center"/>
          </w:tcPr>
          <w:p w14:paraId="7AAC6CD7" w14:textId="77777777" w:rsidR="00594502" w:rsidRPr="001327A0" w:rsidRDefault="00594502" w:rsidP="00D12ECB">
            <w:pPr>
              <w:spacing w:before="120" w:after="120"/>
              <w:rPr>
                <w:b/>
                <w:szCs w:val="36"/>
              </w:rPr>
            </w:pPr>
          </w:p>
        </w:tc>
        <w:tc>
          <w:tcPr>
            <w:tcW w:w="2061" w:type="dxa"/>
            <w:vAlign w:val="center"/>
          </w:tcPr>
          <w:p w14:paraId="43D87535" w14:textId="77777777" w:rsidR="00594502" w:rsidRPr="001327A0" w:rsidRDefault="00594502" w:rsidP="00D12ECB">
            <w:pPr>
              <w:spacing w:before="120" w:after="120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Student ID:</w:t>
            </w:r>
          </w:p>
        </w:tc>
        <w:tc>
          <w:tcPr>
            <w:tcW w:w="2133" w:type="dxa"/>
            <w:vAlign w:val="center"/>
          </w:tcPr>
          <w:p w14:paraId="62154AE4" w14:textId="77777777" w:rsidR="00594502" w:rsidRPr="001327A0" w:rsidRDefault="00594502" w:rsidP="00D12ECB">
            <w:pPr>
              <w:spacing w:before="120" w:after="120"/>
              <w:rPr>
                <w:b/>
                <w:szCs w:val="36"/>
              </w:rPr>
            </w:pPr>
          </w:p>
        </w:tc>
      </w:tr>
      <w:tr w:rsidR="003845FF" w:rsidRPr="001327A0" w14:paraId="6C2D82C0" w14:textId="77777777" w:rsidTr="00CF7AE4">
        <w:trPr>
          <w:trHeight w:val="395"/>
          <w:jc w:val="center"/>
        </w:trPr>
        <w:tc>
          <w:tcPr>
            <w:tcW w:w="1835" w:type="dxa"/>
            <w:vAlign w:val="center"/>
          </w:tcPr>
          <w:p w14:paraId="6B3C6577" w14:textId="77777777" w:rsidR="003845FF" w:rsidRPr="001327A0" w:rsidRDefault="003845FF" w:rsidP="00D12ECB">
            <w:pPr>
              <w:spacing w:before="120" w:after="120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S</w:t>
            </w:r>
            <w:r>
              <w:rPr>
                <w:b/>
                <w:szCs w:val="36"/>
              </w:rPr>
              <w:t>ection</w:t>
            </w:r>
            <w:r w:rsidRPr="001327A0">
              <w:rPr>
                <w:b/>
                <w:szCs w:val="36"/>
              </w:rPr>
              <w:t>:</w:t>
            </w:r>
          </w:p>
        </w:tc>
        <w:tc>
          <w:tcPr>
            <w:tcW w:w="4700" w:type="dxa"/>
            <w:vAlign w:val="center"/>
          </w:tcPr>
          <w:p w14:paraId="070D74D4" w14:textId="77777777" w:rsidR="003845FF" w:rsidRPr="001327A0" w:rsidRDefault="003845FF" w:rsidP="00D12ECB">
            <w:pPr>
              <w:spacing w:before="120" w:after="120"/>
              <w:rPr>
                <w:b/>
                <w:szCs w:val="36"/>
              </w:rPr>
            </w:pPr>
          </w:p>
        </w:tc>
        <w:tc>
          <w:tcPr>
            <w:tcW w:w="2061" w:type="dxa"/>
            <w:vAlign w:val="center"/>
          </w:tcPr>
          <w:p w14:paraId="2A47A064" w14:textId="2EAE680C" w:rsidR="003845FF" w:rsidRPr="001327A0" w:rsidRDefault="003845FF" w:rsidP="00D12ECB">
            <w:pPr>
              <w:spacing w:before="120" w:after="120"/>
              <w:rPr>
                <w:b/>
                <w:szCs w:val="36"/>
              </w:rPr>
            </w:pPr>
            <w:r>
              <w:rPr>
                <w:b/>
                <w:szCs w:val="36"/>
              </w:rPr>
              <w:t>Department:</w:t>
            </w:r>
          </w:p>
        </w:tc>
        <w:tc>
          <w:tcPr>
            <w:tcW w:w="2133" w:type="dxa"/>
            <w:vAlign w:val="center"/>
          </w:tcPr>
          <w:p w14:paraId="2B30049B" w14:textId="334A01B0" w:rsidR="003845FF" w:rsidRPr="001327A0" w:rsidRDefault="003845FF" w:rsidP="00D12ECB">
            <w:pPr>
              <w:spacing w:before="120" w:after="120"/>
              <w:rPr>
                <w:b/>
                <w:szCs w:val="36"/>
              </w:rPr>
            </w:pPr>
          </w:p>
        </w:tc>
      </w:tr>
    </w:tbl>
    <w:p w14:paraId="28FB6D54" w14:textId="509DEC82" w:rsidR="00A01828" w:rsidRDefault="00A01828" w:rsidP="00594502">
      <w:pPr>
        <w:rPr>
          <w:b/>
        </w:rPr>
      </w:pPr>
    </w:p>
    <w:p w14:paraId="1E559FD6" w14:textId="360E18C0" w:rsidR="00D0733B" w:rsidRPr="00DB0BB5" w:rsidRDefault="00DB0BB5" w:rsidP="00E17A28">
      <w:pPr>
        <w:rPr>
          <w:b/>
        </w:rPr>
      </w:pPr>
      <w:r w:rsidRPr="00DB0BB5">
        <w:rPr>
          <w:b/>
        </w:rPr>
        <w:t xml:space="preserve">Marking Rubrics (to be filled by </w:t>
      </w:r>
      <w:r w:rsidR="00FF2565">
        <w:rPr>
          <w:b/>
        </w:rPr>
        <w:t>Faculty</w:t>
      </w:r>
      <w:r w:rsidRPr="00DB0BB5">
        <w:rPr>
          <w:b/>
        </w:rPr>
        <w:t>)</w:t>
      </w:r>
      <w:r w:rsidR="00FF2565">
        <w:rPr>
          <w:b/>
        </w:rPr>
        <w:t>:</w:t>
      </w:r>
    </w:p>
    <w:tbl>
      <w:tblPr>
        <w:tblW w:w="107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5"/>
        <w:gridCol w:w="1350"/>
        <w:gridCol w:w="1362"/>
        <w:gridCol w:w="1350"/>
        <w:gridCol w:w="1530"/>
        <w:gridCol w:w="1260"/>
        <w:gridCol w:w="1463"/>
        <w:gridCol w:w="1405"/>
      </w:tblGrid>
      <w:tr w:rsidR="00D0354B" w:rsidRPr="00D07F6A" w14:paraId="0CD257E2" w14:textId="77777777" w:rsidTr="00EA4C33">
        <w:trPr>
          <w:trHeight w:val="637"/>
        </w:trPr>
        <w:tc>
          <w:tcPr>
            <w:tcW w:w="1045" w:type="dxa"/>
            <w:vMerge w:val="restart"/>
            <w:shd w:val="clear" w:color="auto" w:fill="0033CC"/>
            <w:vAlign w:val="center"/>
          </w:tcPr>
          <w:p w14:paraId="00A17C18" w14:textId="34117CFB" w:rsidR="00D0354B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D0354B">
              <w:rPr>
                <w:b/>
                <w:bCs/>
                <w:color w:val="FFFFFF" w:themeColor="background1"/>
                <w:sz w:val="18"/>
                <w:szCs w:val="18"/>
              </w:rPr>
              <w:t>Problem</w:t>
            </w:r>
          </w:p>
        </w:tc>
        <w:tc>
          <w:tcPr>
            <w:tcW w:w="1350" w:type="dxa"/>
            <w:shd w:val="clear" w:color="auto" w:fill="0033CC"/>
            <w:vAlign w:val="center"/>
          </w:tcPr>
          <w:p w14:paraId="1EF12D56" w14:textId="77777777" w:rsidR="00D0354B" w:rsidRPr="006D2379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8"/>
              </w:rPr>
            </w:pPr>
            <w:r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Excellent</w:t>
            </w:r>
          </w:p>
          <w:p w14:paraId="4E224310" w14:textId="2F2A411E" w:rsidR="00D0354B" w:rsidRPr="006D2379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[</w:t>
            </w:r>
            <w:r w:rsidR="00136CE0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1</w:t>
            </w:r>
            <w:r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5]</w:t>
            </w:r>
          </w:p>
        </w:tc>
        <w:tc>
          <w:tcPr>
            <w:tcW w:w="1362" w:type="dxa"/>
            <w:shd w:val="clear" w:color="auto" w:fill="0033CC"/>
            <w:vAlign w:val="center"/>
          </w:tcPr>
          <w:p w14:paraId="2C83D50F" w14:textId="671543A5" w:rsidR="00D0354B" w:rsidRPr="006D2379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8"/>
              </w:rPr>
            </w:pPr>
            <w:r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Proficient</w:t>
            </w:r>
          </w:p>
          <w:p w14:paraId="1373AC4F" w14:textId="4FD1EC7E" w:rsidR="00D0354B" w:rsidRPr="006D2379" w:rsidRDefault="00136CE0" w:rsidP="000436F2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[12</w:t>
            </w:r>
            <w:r w:rsidR="00D0354B"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]</w:t>
            </w:r>
          </w:p>
        </w:tc>
        <w:tc>
          <w:tcPr>
            <w:tcW w:w="1350" w:type="dxa"/>
            <w:shd w:val="clear" w:color="auto" w:fill="0033CC"/>
            <w:vAlign w:val="center"/>
          </w:tcPr>
          <w:p w14:paraId="5FBF9E0B" w14:textId="35D0FC77" w:rsidR="00D0354B" w:rsidRPr="006D2379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8"/>
              </w:rPr>
            </w:pPr>
            <w:r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Good</w:t>
            </w:r>
          </w:p>
          <w:p w14:paraId="57A61C6D" w14:textId="64CA0B7D" w:rsidR="00D0354B" w:rsidRPr="006D2379" w:rsidRDefault="00136CE0" w:rsidP="000436F2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[10</w:t>
            </w:r>
            <w:r w:rsidR="00D0354B"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]</w:t>
            </w:r>
          </w:p>
        </w:tc>
        <w:tc>
          <w:tcPr>
            <w:tcW w:w="1530" w:type="dxa"/>
            <w:shd w:val="clear" w:color="auto" w:fill="0033CC"/>
            <w:vAlign w:val="center"/>
          </w:tcPr>
          <w:p w14:paraId="227FF993" w14:textId="10542A1B" w:rsidR="00D0354B" w:rsidRPr="006D2379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8"/>
              </w:rPr>
            </w:pPr>
            <w:r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Acceptable</w:t>
            </w:r>
          </w:p>
          <w:p w14:paraId="1A9D779D" w14:textId="56B407F7" w:rsidR="00D0354B" w:rsidRPr="006D2379" w:rsidRDefault="00136CE0" w:rsidP="000436F2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[7</w:t>
            </w:r>
            <w:r w:rsidR="00D0354B"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]</w:t>
            </w:r>
          </w:p>
        </w:tc>
        <w:tc>
          <w:tcPr>
            <w:tcW w:w="1260" w:type="dxa"/>
            <w:shd w:val="clear" w:color="auto" w:fill="0033CC"/>
            <w:vAlign w:val="center"/>
          </w:tcPr>
          <w:p w14:paraId="775B7509" w14:textId="07E0015D" w:rsidR="00D0354B" w:rsidRPr="006D2379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8"/>
              </w:rPr>
            </w:pPr>
            <w:r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Unacceptable</w:t>
            </w:r>
          </w:p>
          <w:p w14:paraId="260278BC" w14:textId="6159249D" w:rsidR="00D0354B" w:rsidRPr="006D2379" w:rsidRDefault="00136CE0" w:rsidP="000436F2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[5</w:t>
            </w:r>
            <w:r w:rsidR="00D0354B"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]</w:t>
            </w:r>
          </w:p>
        </w:tc>
        <w:tc>
          <w:tcPr>
            <w:tcW w:w="1463" w:type="dxa"/>
            <w:shd w:val="clear" w:color="auto" w:fill="0033CC"/>
            <w:vAlign w:val="center"/>
          </w:tcPr>
          <w:p w14:paraId="16F4CEB4" w14:textId="37A0FF10" w:rsidR="00D0354B" w:rsidRPr="006D2379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8"/>
              </w:rPr>
            </w:pPr>
            <w:r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No Response</w:t>
            </w:r>
          </w:p>
          <w:p w14:paraId="47DE8EB3" w14:textId="48AAA02A" w:rsidR="00D0354B" w:rsidRPr="006D2379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[0]</w:t>
            </w:r>
          </w:p>
        </w:tc>
        <w:tc>
          <w:tcPr>
            <w:tcW w:w="1405" w:type="dxa"/>
            <w:vMerge w:val="restart"/>
            <w:shd w:val="clear" w:color="auto" w:fill="0033CC"/>
            <w:vAlign w:val="center"/>
          </w:tcPr>
          <w:p w14:paraId="40155107" w14:textId="54CF3DC1" w:rsidR="00D0354B" w:rsidRPr="006D2379" w:rsidRDefault="00D0354B" w:rsidP="000436F2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Secured Marks</w:t>
            </w:r>
          </w:p>
        </w:tc>
      </w:tr>
      <w:tr w:rsidR="00D0354B" w:rsidRPr="00D07F6A" w14:paraId="34BAC658" w14:textId="77777777" w:rsidTr="00EA4C33">
        <w:trPr>
          <w:trHeight w:val="458"/>
        </w:trPr>
        <w:tc>
          <w:tcPr>
            <w:tcW w:w="1045" w:type="dxa"/>
            <w:vMerge/>
            <w:tcBorders>
              <w:bottom w:val="single" w:sz="4" w:space="0" w:color="auto"/>
            </w:tcBorders>
            <w:shd w:val="clear" w:color="auto" w:fill="0033CC"/>
            <w:vAlign w:val="center"/>
            <w:hideMark/>
          </w:tcPr>
          <w:p w14:paraId="7B1E8623" w14:textId="7139F6DF" w:rsidR="00D0354B" w:rsidRPr="00075C2F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3353D172" w14:textId="18B9E061" w:rsidR="00D0354B" w:rsidRPr="00075C2F" w:rsidRDefault="00D0354B" w:rsidP="000436F2">
            <w:pPr>
              <w:jc w:val="both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etailed unique response explaining the concept properly and answer is correct with all works clearly shown.</w:t>
            </w:r>
          </w:p>
        </w:tc>
        <w:tc>
          <w:tcPr>
            <w:tcW w:w="1362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5D0CE2CD" w14:textId="045D830B" w:rsidR="00D0354B" w:rsidRPr="00075C2F" w:rsidRDefault="00D0354B" w:rsidP="000436F2">
            <w:pPr>
              <w:jc w:val="both"/>
              <w:rPr>
                <w:color w:val="000000"/>
                <w:sz w:val="18"/>
                <w:szCs w:val="18"/>
              </w:rPr>
            </w:pPr>
            <w:r w:rsidRPr="00075C2F">
              <w:rPr>
                <w:color w:val="000000"/>
                <w:sz w:val="18"/>
                <w:szCs w:val="18"/>
              </w:rPr>
              <w:t>Response with no apparent errors</w:t>
            </w:r>
            <w:r>
              <w:rPr>
                <w:color w:val="000000"/>
                <w:sz w:val="18"/>
                <w:szCs w:val="18"/>
              </w:rPr>
              <w:t xml:space="preserve"> and the answer is correct, but explanation is not adequate/unique.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5265B680" w14:textId="77777777" w:rsidR="00D0354B" w:rsidRPr="00075C2F" w:rsidRDefault="00D0354B" w:rsidP="000436F2">
            <w:pPr>
              <w:jc w:val="both"/>
              <w:rPr>
                <w:sz w:val="18"/>
                <w:szCs w:val="18"/>
              </w:rPr>
            </w:pPr>
            <w:r w:rsidRPr="00075C2F">
              <w:rPr>
                <w:color w:val="000000"/>
                <w:sz w:val="18"/>
                <w:szCs w:val="18"/>
              </w:rPr>
              <w:t>Response shows understanding of the problem, but the final answer may not be correct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23173926" w14:textId="60BE46F2" w:rsidR="00D0354B" w:rsidRPr="00075C2F" w:rsidRDefault="00D0354B" w:rsidP="000436F2">
            <w:pPr>
              <w:jc w:val="both"/>
              <w:rPr>
                <w:sz w:val="18"/>
                <w:szCs w:val="18"/>
              </w:rPr>
            </w:pPr>
            <w:r w:rsidRPr="00075C2F">
              <w:rPr>
                <w:color w:val="000000"/>
                <w:sz w:val="18"/>
                <w:szCs w:val="18"/>
              </w:rPr>
              <w:t>Partial problem is solved; response indicates part of the problem was not understood clearly.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4CF828D1" w14:textId="77777777" w:rsidR="00D0354B" w:rsidRPr="00075C2F" w:rsidRDefault="00D0354B" w:rsidP="000436F2">
            <w:pPr>
              <w:jc w:val="both"/>
              <w:rPr>
                <w:sz w:val="18"/>
                <w:szCs w:val="18"/>
              </w:rPr>
            </w:pPr>
            <w:r w:rsidRPr="00075C2F">
              <w:rPr>
                <w:color w:val="000000"/>
                <w:sz w:val="18"/>
                <w:szCs w:val="18"/>
              </w:rPr>
              <w:t>Unable to clarify the understanding of the problem and method of the problem solving was not correct</w:t>
            </w:r>
          </w:p>
        </w:tc>
        <w:tc>
          <w:tcPr>
            <w:tcW w:w="1463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6742B4BD" w14:textId="72F64475" w:rsidR="00D0354B" w:rsidRPr="00075C2F" w:rsidRDefault="00D0354B" w:rsidP="00427550">
            <w:pPr>
              <w:jc w:val="center"/>
              <w:rPr>
                <w:sz w:val="18"/>
                <w:szCs w:val="18"/>
              </w:rPr>
            </w:pPr>
            <w:r w:rsidRPr="00075C2F">
              <w:rPr>
                <w:color w:val="000000"/>
                <w:sz w:val="18"/>
                <w:szCs w:val="18"/>
              </w:rPr>
              <w:t>No Response</w:t>
            </w:r>
            <w:proofErr w:type="gramStart"/>
            <w:r>
              <w:rPr>
                <w:color w:val="000000"/>
                <w:sz w:val="18"/>
                <w:szCs w:val="18"/>
              </w:rPr>
              <w:t>/(</w:t>
            </w:r>
            <w:proofErr w:type="gramEnd"/>
            <w:r w:rsidRPr="00427550">
              <w:rPr>
                <w:color w:val="000000"/>
                <w:sz w:val="18"/>
                <w:szCs w:val="18"/>
              </w:rPr>
              <w:t>Copied/identical submissions will be graded as 0 for all parties concerned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1405" w:type="dxa"/>
            <w:vMerge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051C9633" w14:textId="77777777" w:rsidR="00D0354B" w:rsidRPr="00075C2F" w:rsidRDefault="00D0354B" w:rsidP="000436F2">
            <w:pPr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0436F2" w:rsidRPr="00D07F6A" w14:paraId="748D6805" w14:textId="77777777" w:rsidTr="00EA4C33">
        <w:trPr>
          <w:trHeight w:val="458"/>
        </w:trPr>
        <w:tc>
          <w:tcPr>
            <w:tcW w:w="1045" w:type="dxa"/>
            <w:shd w:val="clear" w:color="auto" w:fill="FFFFFF" w:themeFill="background1"/>
            <w:vAlign w:val="center"/>
          </w:tcPr>
          <w:p w14:paraId="01282DC5" w14:textId="13B47B23" w:rsidR="000436F2" w:rsidRPr="00075C2F" w:rsidRDefault="005A3748" w:rsidP="000436F2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7D7090D7" w14:textId="77777777" w:rsidR="000436F2" w:rsidRPr="00075C2F" w:rsidRDefault="000436F2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362" w:type="dxa"/>
            <w:shd w:val="clear" w:color="auto" w:fill="FFFFFF" w:themeFill="background1"/>
            <w:vAlign w:val="center"/>
          </w:tcPr>
          <w:p w14:paraId="627183BD" w14:textId="77777777" w:rsidR="000436F2" w:rsidRPr="00075C2F" w:rsidRDefault="000436F2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37D7C3CD" w14:textId="77777777" w:rsidR="000436F2" w:rsidRPr="00075C2F" w:rsidRDefault="000436F2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6B7F56A7" w14:textId="77777777" w:rsidR="000436F2" w:rsidRPr="00075C2F" w:rsidRDefault="000436F2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FFFFFF" w:themeFill="background1"/>
            <w:vAlign w:val="center"/>
          </w:tcPr>
          <w:p w14:paraId="0F2C33F1" w14:textId="77777777" w:rsidR="000436F2" w:rsidRPr="00075C2F" w:rsidRDefault="000436F2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463" w:type="dxa"/>
            <w:shd w:val="clear" w:color="auto" w:fill="FFFFFF" w:themeFill="background1"/>
            <w:vAlign w:val="center"/>
          </w:tcPr>
          <w:p w14:paraId="2DD14DFD" w14:textId="5FE3CCB1" w:rsidR="000436F2" w:rsidRPr="00075C2F" w:rsidRDefault="000436F2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405" w:type="dxa"/>
            <w:shd w:val="clear" w:color="auto" w:fill="FFFFFF" w:themeFill="background1"/>
            <w:vAlign w:val="center"/>
          </w:tcPr>
          <w:p w14:paraId="51A9A78B" w14:textId="77777777" w:rsidR="000436F2" w:rsidRPr="00075C2F" w:rsidRDefault="000436F2" w:rsidP="000436F2">
            <w:pPr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A14040" w:rsidRPr="00D07F6A" w14:paraId="026ABB8A" w14:textId="77777777" w:rsidTr="00EA4C33">
        <w:trPr>
          <w:trHeight w:val="458"/>
        </w:trPr>
        <w:tc>
          <w:tcPr>
            <w:tcW w:w="1045" w:type="dxa"/>
            <w:shd w:val="clear" w:color="auto" w:fill="FFFFFF" w:themeFill="background1"/>
            <w:vAlign w:val="center"/>
          </w:tcPr>
          <w:p w14:paraId="09BF0E94" w14:textId="76A05C26" w:rsidR="00A14040" w:rsidRDefault="00A14040" w:rsidP="000436F2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019F00B0" w14:textId="77777777" w:rsidR="00A14040" w:rsidRPr="00075C2F" w:rsidRDefault="00A14040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362" w:type="dxa"/>
            <w:shd w:val="clear" w:color="auto" w:fill="FFFFFF" w:themeFill="background1"/>
            <w:vAlign w:val="center"/>
          </w:tcPr>
          <w:p w14:paraId="4BEA06E6" w14:textId="77777777" w:rsidR="00A14040" w:rsidRPr="00075C2F" w:rsidRDefault="00A14040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C1790C7" w14:textId="77777777" w:rsidR="00A14040" w:rsidRPr="00075C2F" w:rsidRDefault="00A14040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5F1A04D2" w14:textId="77777777" w:rsidR="00A14040" w:rsidRPr="00075C2F" w:rsidRDefault="00A14040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FFFFFF" w:themeFill="background1"/>
            <w:vAlign w:val="center"/>
          </w:tcPr>
          <w:p w14:paraId="0437E71A" w14:textId="77777777" w:rsidR="00A14040" w:rsidRPr="00075C2F" w:rsidRDefault="00A14040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463" w:type="dxa"/>
            <w:shd w:val="clear" w:color="auto" w:fill="FFFFFF" w:themeFill="background1"/>
            <w:vAlign w:val="center"/>
          </w:tcPr>
          <w:p w14:paraId="6FA978C1" w14:textId="77777777" w:rsidR="00A14040" w:rsidRPr="00075C2F" w:rsidRDefault="00A14040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405" w:type="dxa"/>
            <w:shd w:val="clear" w:color="auto" w:fill="FFFFFF" w:themeFill="background1"/>
            <w:vAlign w:val="center"/>
          </w:tcPr>
          <w:p w14:paraId="538A79AD" w14:textId="77777777" w:rsidR="00A14040" w:rsidRPr="00075C2F" w:rsidRDefault="00A14040" w:rsidP="000436F2">
            <w:pPr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DC4AAC" w:rsidRPr="00D07F6A" w14:paraId="67492200" w14:textId="77777777" w:rsidTr="00EA4C33">
        <w:trPr>
          <w:trHeight w:val="458"/>
        </w:trPr>
        <w:tc>
          <w:tcPr>
            <w:tcW w:w="1045" w:type="dxa"/>
            <w:shd w:val="clear" w:color="auto" w:fill="FFFFFF" w:themeFill="background1"/>
            <w:vAlign w:val="center"/>
          </w:tcPr>
          <w:p w14:paraId="28FA2169" w14:textId="231DD152" w:rsidR="00DC4AAC" w:rsidRDefault="00DC4AAC" w:rsidP="000436F2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mment</w:t>
            </w:r>
          </w:p>
        </w:tc>
        <w:tc>
          <w:tcPr>
            <w:tcW w:w="6852" w:type="dxa"/>
            <w:gridSpan w:val="5"/>
            <w:shd w:val="clear" w:color="auto" w:fill="FFFFFF" w:themeFill="background1"/>
            <w:vAlign w:val="center"/>
          </w:tcPr>
          <w:p w14:paraId="752D3A92" w14:textId="77777777" w:rsidR="00DC4AAC" w:rsidRDefault="00DC4AAC" w:rsidP="000436F2">
            <w:pPr>
              <w:rPr>
                <w:color w:val="000000"/>
                <w:sz w:val="18"/>
                <w:szCs w:val="18"/>
              </w:rPr>
            </w:pPr>
          </w:p>
          <w:p w14:paraId="592F3ACD" w14:textId="00CDE094" w:rsidR="00A65198" w:rsidRPr="00075C2F" w:rsidRDefault="00A65198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463" w:type="dxa"/>
            <w:shd w:val="clear" w:color="auto" w:fill="FFFFFF" w:themeFill="background1"/>
            <w:vAlign w:val="center"/>
          </w:tcPr>
          <w:p w14:paraId="03EFA836" w14:textId="313A98AA" w:rsidR="00DC4AAC" w:rsidRDefault="00DC4AAC" w:rsidP="000436F2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Total marks (</w:t>
            </w:r>
            <w:r w:rsidR="00EA4C33">
              <w:rPr>
                <w:color w:val="000000"/>
                <w:sz w:val="18"/>
                <w:szCs w:val="18"/>
              </w:rPr>
              <w:t>3</w:t>
            </w:r>
            <w:r>
              <w:rPr>
                <w:color w:val="000000"/>
                <w:sz w:val="18"/>
                <w:szCs w:val="18"/>
              </w:rPr>
              <w:t>0)</w:t>
            </w:r>
          </w:p>
        </w:tc>
        <w:tc>
          <w:tcPr>
            <w:tcW w:w="1405" w:type="dxa"/>
            <w:shd w:val="clear" w:color="auto" w:fill="FFFFFF" w:themeFill="background1"/>
            <w:vAlign w:val="center"/>
          </w:tcPr>
          <w:p w14:paraId="1C14DC03" w14:textId="77777777" w:rsidR="00DC4AAC" w:rsidRPr="00075C2F" w:rsidRDefault="00DC4AAC" w:rsidP="000436F2">
            <w:pPr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</w:tbl>
    <w:p w14:paraId="3BDEB798" w14:textId="08A5C4C6" w:rsidR="00427550" w:rsidRDefault="00427550" w:rsidP="00427550">
      <w:pPr>
        <w:rPr>
          <w:b/>
        </w:rPr>
      </w:pPr>
    </w:p>
    <w:p w14:paraId="22CBDD3C" w14:textId="77777777" w:rsidR="00A50344" w:rsidRDefault="00A50344" w:rsidP="005F622D">
      <w:pPr>
        <w:spacing w:line="276" w:lineRule="auto"/>
        <w:jc w:val="both"/>
        <w:rPr>
          <w:b/>
        </w:rPr>
      </w:pPr>
    </w:p>
    <w:p w14:paraId="2B428A57" w14:textId="77777777" w:rsidR="00A50344" w:rsidRDefault="00A50344" w:rsidP="005F622D">
      <w:pPr>
        <w:spacing w:line="276" w:lineRule="auto"/>
        <w:jc w:val="both"/>
        <w:rPr>
          <w:b/>
        </w:rPr>
      </w:pPr>
    </w:p>
    <w:p w14:paraId="578BA144" w14:textId="77777777" w:rsidR="00A50344" w:rsidRDefault="00A50344" w:rsidP="005F622D">
      <w:pPr>
        <w:spacing w:line="276" w:lineRule="auto"/>
        <w:jc w:val="both"/>
        <w:rPr>
          <w:b/>
        </w:rPr>
      </w:pPr>
    </w:p>
    <w:p w14:paraId="5304286E" w14:textId="77777777" w:rsidR="00A50344" w:rsidRDefault="00A50344" w:rsidP="005F622D">
      <w:pPr>
        <w:spacing w:line="276" w:lineRule="auto"/>
        <w:jc w:val="both"/>
        <w:rPr>
          <w:b/>
        </w:rPr>
      </w:pPr>
    </w:p>
    <w:p w14:paraId="681A292F" w14:textId="77777777" w:rsidR="00A50344" w:rsidRDefault="00A50344" w:rsidP="005F622D">
      <w:pPr>
        <w:spacing w:line="276" w:lineRule="auto"/>
        <w:jc w:val="both"/>
        <w:rPr>
          <w:b/>
        </w:rPr>
      </w:pPr>
    </w:p>
    <w:p w14:paraId="0D2FD838" w14:textId="77777777" w:rsidR="00A50344" w:rsidRDefault="00A50344" w:rsidP="005F622D">
      <w:pPr>
        <w:spacing w:line="276" w:lineRule="auto"/>
        <w:jc w:val="both"/>
        <w:rPr>
          <w:b/>
        </w:rPr>
      </w:pPr>
    </w:p>
    <w:p w14:paraId="6B86F795" w14:textId="77777777" w:rsidR="00A50344" w:rsidRDefault="00A50344" w:rsidP="005F622D">
      <w:pPr>
        <w:spacing w:line="276" w:lineRule="auto"/>
        <w:jc w:val="both"/>
        <w:rPr>
          <w:b/>
        </w:rPr>
      </w:pPr>
    </w:p>
    <w:p w14:paraId="0F698540" w14:textId="77777777" w:rsidR="00A50344" w:rsidRDefault="00A50344" w:rsidP="005F622D">
      <w:pPr>
        <w:spacing w:line="276" w:lineRule="auto"/>
        <w:jc w:val="both"/>
        <w:rPr>
          <w:b/>
        </w:rPr>
      </w:pPr>
    </w:p>
    <w:p w14:paraId="7E4D9478" w14:textId="77777777" w:rsidR="00A50344" w:rsidRDefault="00A50344" w:rsidP="005F622D">
      <w:pPr>
        <w:spacing w:line="276" w:lineRule="auto"/>
        <w:jc w:val="both"/>
        <w:rPr>
          <w:b/>
        </w:rPr>
      </w:pPr>
    </w:p>
    <w:p w14:paraId="6D1518AF" w14:textId="77777777" w:rsidR="00A50344" w:rsidRDefault="00A50344" w:rsidP="005F622D">
      <w:pPr>
        <w:spacing w:line="276" w:lineRule="auto"/>
        <w:jc w:val="both"/>
        <w:rPr>
          <w:b/>
        </w:rPr>
      </w:pPr>
    </w:p>
    <w:p w14:paraId="67038C39" w14:textId="77777777" w:rsidR="00A50344" w:rsidRDefault="00A50344" w:rsidP="005F622D">
      <w:pPr>
        <w:spacing w:line="276" w:lineRule="auto"/>
        <w:jc w:val="both"/>
        <w:rPr>
          <w:b/>
        </w:rPr>
      </w:pPr>
    </w:p>
    <w:p w14:paraId="6B9605B7" w14:textId="5D60D621" w:rsidR="0032065E" w:rsidRDefault="005652B0" w:rsidP="005F622D">
      <w:pPr>
        <w:spacing w:line="276" w:lineRule="auto"/>
        <w:jc w:val="both"/>
        <w:rPr>
          <w:color w:val="000000" w:themeColor="text1"/>
        </w:rPr>
      </w:pPr>
      <w:r>
        <w:rPr>
          <w:b/>
        </w:rPr>
        <w:lastRenderedPageBreak/>
        <w:t>1.</w:t>
      </w:r>
      <w:r w:rsidRPr="005652B0">
        <w:rPr>
          <w:bCs/>
        </w:rPr>
        <w:t xml:space="preserve"> </w:t>
      </w:r>
      <w:r w:rsidR="00CD0EDE">
        <w:rPr>
          <w:b/>
          <w:i/>
          <w:iCs/>
        </w:rPr>
        <w:t>Assess</w:t>
      </w:r>
      <w:r w:rsidR="00CD0EDE">
        <w:rPr>
          <w:bCs/>
        </w:rPr>
        <w:t xml:space="preserve"> the effect of communication networks on environment and obtain the </w:t>
      </w:r>
      <w:r w:rsidR="0032065E" w:rsidRPr="008D6D1F">
        <w:rPr>
          <w:color w:val="000000" w:themeColor="text1"/>
        </w:rPr>
        <w:t xml:space="preserve">8-bit data stream for each case depicted in Figure 1. </w:t>
      </w:r>
    </w:p>
    <w:p w14:paraId="11F7FA32" w14:textId="5CF88A9E" w:rsidR="0032065E" w:rsidRDefault="0032065E" w:rsidP="005F622D">
      <w:pPr>
        <w:spacing w:line="276" w:lineRule="auto"/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272E8EEE" wp14:editId="402E1774">
            <wp:extent cx="3823855" cy="2703807"/>
            <wp:effectExtent l="0" t="0" r="571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biLevel thresh="75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6882" cy="2705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27AB1" w14:textId="77777777" w:rsidR="0032065E" w:rsidRDefault="0032065E" w:rsidP="005F622D">
      <w:pPr>
        <w:pStyle w:val="ListParagraph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027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gure 1: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aph for problem 1.</w:t>
      </w:r>
    </w:p>
    <w:p w14:paraId="55224035" w14:textId="03A28D50" w:rsidR="00AA6516" w:rsidRDefault="0032065E" w:rsidP="00AA6516">
      <w:pPr>
        <w:spacing w:line="276" w:lineRule="auto"/>
        <w:jc w:val="both"/>
        <w:rPr>
          <w:b/>
          <w:bCs/>
          <w:color w:val="000000" w:themeColor="text1"/>
        </w:rPr>
      </w:pPr>
      <w:r w:rsidRPr="0032065E">
        <w:rPr>
          <w:b/>
          <w:bCs/>
          <w:color w:val="000000" w:themeColor="text1"/>
        </w:rPr>
        <w:t xml:space="preserve">2. </w:t>
      </w:r>
      <w:r w:rsidR="00CD0EDE" w:rsidRPr="00CD0EDE">
        <w:rPr>
          <w:b/>
          <w:bCs/>
          <w:i/>
          <w:iCs/>
          <w:color w:val="000000" w:themeColor="text1"/>
        </w:rPr>
        <w:t>Evaluate</w:t>
      </w:r>
      <w:r w:rsidRPr="0032065E">
        <w:rPr>
          <w:color w:val="000000" w:themeColor="text1"/>
        </w:rPr>
        <w:t xml:space="preserve"> </w:t>
      </w:r>
      <w:r w:rsidR="00CD0EDE">
        <w:rPr>
          <w:color w:val="000000" w:themeColor="text1"/>
        </w:rPr>
        <w:t>the data stream</w:t>
      </w:r>
      <w:r w:rsidR="00AA6516">
        <w:rPr>
          <w:color w:val="000000" w:themeColor="text1"/>
        </w:rPr>
        <w:t>s</w:t>
      </w:r>
      <w:r w:rsidR="00CD0EDE">
        <w:rPr>
          <w:color w:val="000000" w:themeColor="text1"/>
        </w:rPr>
        <w:t xml:space="preserve"> </w:t>
      </w:r>
      <w:r w:rsidR="00CD0EDE" w:rsidRPr="0032065E">
        <w:rPr>
          <w:b/>
          <w:bCs/>
          <w:color w:val="000000" w:themeColor="text1"/>
        </w:rPr>
        <w:t>00110011</w:t>
      </w:r>
      <w:r w:rsidR="00CD0EDE">
        <w:rPr>
          <w:b/>
          <w:bCs/>
          <w:color w:val="000000" w:themeColor="text1"/>
        </w:rPr>
        <w:t xml:space="preserve"> </w:t>
      </w:r>
      <w:r w:rsidR="00AA6516" w:rsidRPr="00AA6516">
        <w:rPr>
          <w:color w:val="000000" w:themeColor="text1"/>
        </w:rPr>
        <w:t xml:space="preserve">and </w:t>
      </w:r>
      <w:r w:rsidR="00AA6516" w:rsidRPr="00AA6516">
        <w:rPr>
          <w:b/>
        </w:rPr>
        <w:t>01010101</w:t>
      </w:r>
      <w:r w:rsidR="00AA6516">
        <w:rPr>
          <w:b/>
          <w:bCs/>
          <w:color w:val="000000" w:themeColor="text1"/>
        </w:rPr>
        <w:t xml:space="preserve"> </w:t>
      </w:r>
      <w:r w:rsidR="00AA6516">
        <w:rPr>
          <w:color w:val="000000" w:themeColor="text1"/>
        </w:rPr>
        <w:t>by graphically representing them</w:t>
      </w:r>
      <w:r w:rsidR="00AA6516" w:rsidRPr="00CD0EDE">
        <w:rPr>
          <w:color w:val="000000" w:themeColor="text1"/>
        </w:rPr>
        <w:t xml:space="preserve"> </w:t>
      </w:r>
      <w:r w:rsidR="00CD0EDE" w:rsidRPr="00CD0EDE">
        <w:rPr>
          <w:color w:val="000000" w:themeColor="text1"/>
        </w:rPr>
        <w:t>using</w:t>
      </w:r>
      <w:r w:rsidRPr="0032065E">
        <w:rPr>
          <w:color w:val="000000" w:themeColor="text1"/>
        </w:rPr>
        <w:t xml:space="preserve"> the</w:t>
      </w:r>
      <w:r w:rsidRPr="0032065E">
        <w:rPr>
          <w:b/>
          <w:bCs/>
          <w:color w:val="000000" w:themeColor="text1"/>
        </w:rPr>
        <w:t xml:space="preserve"> </w:t>
      </w:r>
      <w:r w:rsidR="00AA6516" w:rsidRPr="00AA6516">
        <w:rPr>
          <w:color w:val="000000" w:themeColor="text1"/>
        </w:rPr>
        <w:t xml:space="preserve">following schemes below. </w:t>
      </w:r>
      <w:r w:rsidR="00AA6516">
        <w:rPr>
          <w:color w:val="000000" w:themeColor="text1"/>
        </w:rPr>
        <w:t>A</w:t>
      </w:r>
      <w:r w:rsidR="00AA6516" w:rsidRPr="0032065E">
        <w:rPr>
          <w:color w:val="000000" w:themeColor="text1"/>
        </w:rPr>
        <w:t>ssum</w:t>
      </w:r>
      <w:r w:rsidR="00AA6516">
        <w:rPr>
          <w:color w:val="000000" w:themeColor="text1"/>
        </w:rPr>
        <w:t>e</w:t>
      </w:r>
      <w:r w:rsidR="00AA6516" w:rsidRPr="0032065E">
        <w:rPr>
          <w:color w:val="000000" w:themeColor="text1"/>
        </w:rPr>
        <w:t xml:space="preserve"> that the last signal level has been positive. </w:t>
      </w:r>
    </w:p>
    <w:p w14:paraId="273A569A" w14:textId="77777777" w:rsidR="00AA6516" w:rsidRPr="00AA6516" w:rsidRDefault="0032065E" w:rsidP="00AA6516">
      <w:pPr>
        <w:pStyle w:val="ListParagraph"/>
        <w:numPr>
          <w:ilvl w:val="0"/>
          <w:numId w:val="31"/>
        </w:numPr>
        <w:jc w:val="both"/>
        <w:rPr>
          <w:b/>
          <w:bCs/>
          <w:color w:val="000000" w:themeColor="text1"/>
        </w:rPr>
      </w:pPr>
      <w:r w:rsidRPr="00AA6516">
        <w:rPr>
          <w:b/>
          <w:bCs/>
          <w:color w:val="000000" w:themeColor="text1"/>
        </w:rPr>
        <w:t>NRZ-L</w:t>
      </w:r>
    </w:p>
    <w:p w14:paraId="262D9665" w14:textId="77777777" w:rsidR="00AA6516" w:rsidRPr="00AA6516" w:rsidRDefault="0032065E" w:rsidP="005F622D">
      <w:pPr>
        <w:pStyle w:val="ListParagraph"/>
        <w:numPr>
          <w:ilvl w:val="0"/>
          <w:numId w:val="31"/>
        </w:numPr>
        <w:jc w:val="both"/>
        <w:rPr>
          <w:b/>
          <w:bCs/>
          <w:color w:val="000000" w:themeColor="text1"/>
        </w:rPr>
      </w:pPr>
      <w:r w:rsidRPr="00AA6516">
        <w:rPr>
          <w:b/>
          <w:bCs/>
          <w:color w:val="000000" w:themeColor="text1"/>
        </w:rPr>
        <w:t>Manchester</w:t>
      </w:r>
      <w:r w:rsidR="0090315C" w:rsidRPr="00AA6516">
        <w:rPr>
          <w:b/>
          <w:bCs/>
          <w:color w:val="000000" w:themeColor="text1"/>
        </w:rPr>
        <w:t xml:space="preserve">. </w:t>
      </w:r>
    </w:p>
    <w:p w14:paraId="18987956" w14:textId="21D3B48D" w:rsidR="00A01828" w:rsidRPr="00AA6516" w:rsidRDefault="0090315C" w:rsidP="005F622D">
      <w:pPr>
        <w:pStyle w:val="ListParagraph"/>
        <w:numPr>
          <w:ilvl w:val="0"/>
          <w:numId w:val="31"/>
        </w:numPr>
        <w:jc w:val="both"/>
        <w:rPr>
          <w:b/>
          <w:bCs/>
          <w:color w:val="000000" w:themeColor="text1"/>
        </w:rPr>
      </w:pPr>
      <w:r w:rsidRPr="00AA6516">
        <w:rPr>
          <w:b/>
          <w:bCs/>
        </w:rPr>
        <w:t>2B1Q</w:t>
      </w:r>
    </w:p>
    <w:p w14:paraId="6C58AEC0" w14:textId="2134DBBC" w:rsidR="00A01828" w:rsidRDefault="00A01828" w:rsidP="00427550">
      <w:pPr>
        <w:rPr>
          <w:b/>
        </w:rPr>
      </w:pPr>
    </w:p>
    <w:p w14:paraId="03DE8900" w14:textId="0B3A8657" w:rsidR="00A01828" w:rsidRDefault="00A01828" w:rsidP="00427550">
      <w:pPr>
        <w:rPr>
          <w:b/>
        </w:rPr>
      </w:pPr>
    </w:p>
    <w:p w14:paraId="5F407A11" w14:textId="4797BC6F" w:rsidR="00A01828" w:rsidRDefault="00A01828" w:rsidP="00427550">
      <w:pPr>
        <w:rPr>
          <w:b/>
        </w:rPr>
      </w:pPr>
    </w:p>
    <w:p w14:paraId="2324DB7F" w14:textId="58056390" w:rsidR="00A01828" w:rsidRDefault="00A01828" w:rsidP="00427550">
      <w:pPr>
        <w:rPr>
          <w:b/>
        </w:rPr>
      </w:pPr>
    </w:p>
    <w:p w14:paraId="61C96FA4" w14:textId="07CCC8BD" w:rsidR="00A01828" w:rsidRDefault="00A01828" w:rsidP="00427550">
      <w:pPr>
        <w:rPr>
          <w:b/>
        </w:rPr>
      </w:pPr>
    </w:p>
    <w:p w14:paraId="563DAC30" w14:textId="170389C1" w:rsidR="00A01828" w:rsidRDefault="00A01828" w:rsidP="00427550">
      <w:pPr>
        <w:rPr>
          <w:b/>
        </w:rPr>
      </w:pPr>
    </w:p>
    <w:p w14:paraId="7DC85C32" w14:textId="0A85D504" w:rsidR="00A01828" w:rsidRDefault="00A01828" w:rsidP="00427550">
      <w:pPr>
        <w:rPr>
          <w:b/>
        </w:rPr>
      </w:pPr>
    </w:p>
    <w:p w14:paraId="4B49AED4" w14:textId="64C4D394" w:rsidR="00A01828" w:rsidRDefault="00A01828" w:rsidP="00427550">
      <w:pPr>
        <w:rPr>
          <w:b/>
        </w:rPr>
      </w:pPr>
    </w:p>
    <w:p w14:paraId="6DF5C96D" w14:textId="36DBE538" w:rsidR="00A01828" w:rsidRDefault="00A01828" w:rsidP="00427550">
      <w:pPr>
        <w:rPr>
          <w:b/>
        </w:rPr>
      </w:pPr>
    </w:p>
    <w:p w14:paraId="2CF56658" w14:textId="261EAC68" w:rsidR="00A01828" w:rsidRDefault="00A01828" w:rsidP="00427550">
      <w:pPr>
        <w:rPr>
          <w:b/>
        </w:rPr>
      </w:pPr>
    </w:p>
    <w:p w14:paraId="01C8DD50" w14:textId="11DEFD23" w:rsidR="00A01828" w:rsidRDefault="00A01828" w:rsidP="00427550">
      <w:pPr>
        <w:rPr>
          <w:b/>
        </w:rPr>
      </w:pPr>
    </w:p>
    <w:p w14:paraId="32A1EE9A" w14:textId="77777777" w:rsidR="00A01828" w:rsidRDefault="00A01828" w:rsidP="00427550">
      <w:pPr>
        <w:rPr>
          <w:b/>
        </w:rPr>
      </w:pPr>
    </w:p>
    <w:sectPr w:rsidR="00A01828" w:rsidSect="00676482">
      <w:footerReference w:type="default" r:id="rId10"/>
      <w:pgSz w:w="11906" w:h="16838" w:code="9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D9F36" w14:textId="77777777" w:rsidR="00543402" w:rsidRDefault="00543402" w:rsidP="00087B1B">
      <w:r>
        <w:separator/>
      </w:r>
    </w:p>
  </w:endnote>
  <w:endnote w:type="continuationSeparator" w:id="0">
    <w:p w14:paraId="0D9AE398" w14:textId="77777777" w:rsidR="00543402" w:rsidRDefault="00543402" w:rsidP="00087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31291" w14:textId="79B91E9F" w:rsidR="00D869CF" w:rsidRDefault="00D869CF" w:rsidP="00D869CF">
    <w:pPr>
      <w:pStyle w:val="Footer"/>
      <w:jc w:val="right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A877E4">
      <w:rPr>
        <w:b/>
        <w:bCs/>
        <w:noProof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A877E4">
      <w:rPr>
        <w:b/>
        <w:bCs/>
        <w:noProof/>
      </w:rPr>
      <w:t>2</w:t>
    </w:r>
    <w:r>
      <w:rPr>
        <w:b/>
        <w:bCs/>
      </w:rPr>
      <w:fldChar w:fldCharType="end"/>
    </w:r>
  </w:p>
  <w:p w14:paraId="471F1F3C" w14:textId="77777777" w:rsidR="00D869CF" w:rsidRDefault="00D869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DFE3E" w14:textId="77777777" w:rsidR="00543402" w:rsidRDefault="00543402" w:rsidP="00087B1B">
      <w:r>
        <w:separator/>
      </w:r>
    </w:p>
  </w:footnote>
  <w:footnote w:type="continuationSeparator" w:id="0">
    <w:p w14:paraId="12FCEB76" w14:textId="77777777" w:rsidR="00543402" w:rsidRDefault="00543402" w:rsidP="00087B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16327"/>
    <w:multiLevelType w:val="hybridMultilevel"/>
    <w:tmpl w:val="8F982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A1506"/>
    <w:multiLevelType w:val="hybridMultilevel"/>
    <w:tmpl w:val="6D388A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741608"/>
    <w:multiLevelType w:val="hybridMultilevel"/>
    <w:tmpl w:val="ADCA90D6"/>
    <w:lvl w:ilvl="0" w:tplc="CEF297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516ED0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87A1D2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2CFA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9D26F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722A51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30E7C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C481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2296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F440F7"/>
    <w:multiLevelType w:val="hybridMultilevel"/>
    <w:tmpl w:val="237A61A4"/>
    <w:lvl w:ilvl="0" w:tplc="57C2290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863504"/>
    <w:multiLevelType w:val="hybridMultilevel"/>
    <w:tmpl w:val="0DF6D2A4"/>
    <w:lvl w:ilvl="0" w:tplc="5A389D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0D436B43"/>
    <w:multiLevelType w:val="hybridMultilevel"/>
    <w:tmpl w:val="BAB07AA2"/>
    <w:lvl w:ilvl="0" w:tplc="1B0C22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12AE447D"/>
    <w:multiLevelType w:val="hybridMultilevel"/>
    <w:tmpl w:val="8A66ED88"/>
    <w:lvl w:ilvl="0" w:tplc="0409001B">
      <w:start w:val="1"/>
      <w:numFmt w:val="lowerRoman"/>
      <w:lvlText w:val="%1."/>
      <w:lvlJc w:val="righ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7" w15:restartNumberingAfterBreak="0">
    <w:nsid w:val="15DC4829"/>
    <w:multiLevelType w:val="hybridMultilevel"/>
    <w:tmpl w:val="532298F0"/>
    <w:lvl w:ilvl="0" w:tplc="C6621D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1B5D02F4"/>
    <w:multiLevelType w:val="hybridMultilevel"/>
    <w:tmpl w:val="532298F0"/>
    <w:lvl w:ilvl="0" w:tplc="C6621D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2DD3C03"/>
    <w:multiLevelType w:val="hybridMultilevel"/>
    <w:tmpl w:val="F0AA52D0"/>
    <w:lvl w:ilvl="0" w:tplc="BA4EF6F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0" w15:restartNumberingAfterBreak="0">
    <w:nsid w:val="2725736B"/>
    <w:multiLevelType w:val="hybridMultilevel"/>
    <w:tmpl w:val="27E49D62"/>
    <w:lvl w:ilvl="0" w:tplc="66625A0E">
      <w:start w:val="3"/>
      <w:numFmt w:val="decimal"/>
      <w:lvlText w:val="%1)"/>
      <w:lvlJc w:val="left"/>
      <w:pPr>
        <w:tabs>
          <w:tab w:val="num" w:pos="1560"/>
        </w:tabs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80"/>
        </w:tabs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00"/>
        </w:tabs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20"/>
        </w:tabs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40"/>
        </w:tabs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60"/>
        </w:tabs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80"/>
        </w:tabs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00"/>
        </w:tabs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20"/>
        </w:tabs>
        <w:ind w:left="7320" w:hanging="180"/>
      </w:pPr>
    </w:lvl>
  </w:abstractNum>
  <w:abstractNum w:abstractNumId="11" w15:restartNumberingAfterBreak="0">
    <w:nsid w:val="28672BE6"/>
    <w:multiLevelType w:val="hybridMultilevel"/>
    <w:tmpl w:val="DB8AF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D11015"/>
    <w:multiLevelType w:val="hybridMultilevel"/>
    <w:tmpl w:val="4B9284B0"/>
    <w:lvl w:ilvl="0" w:tplc="C492A6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46AFFE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C22571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0A1C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103F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BA3A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5E4E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1CA0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5684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B2A1C83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34C66035"/>
    <w:multiLevelType w:val="hybridMultilevel"/>
    <w:tmpl w:val="233C2FB4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CCA401C"/>
    <w:multiLevelType w:val="hybridMultilevel"/>
    <w:tmpl w:val="A080B5A6"/>
    <w:lvl w:ilvl="0" w:tplc="5D20312A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6" w15:restartNumberingAfterBreak="0">
    <w:nsid w:val="3CCE73E2"/>
    <w:multiLevelType w:val="hybridMultilevel"/>
    <w:tmpl w:val="80081B46"/>
    <w:lvl w:ilvl="0" w:tplc="8DF45A0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D0493A"/>
    <w:multiLevelType w:val="hybridMultilevel"/>
    <w:tmpl w:val="ABFEB1D8"/>
    <w:lvl w:ilvl="0" w:tplc="BA76B044">
      <w:start w:val="1"/>
      <w:numFmt w:val="lowerRoman"/>
      <w:lvlText w:val="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074BFC"/>
    <w:multiLevelType w:val="hybridMultilevel"/>
    <w:tmpl w:val="95E290FE"/>
    <w:lvl w:ilvl="0" w:tplc="052E010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A40ED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B1416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7AE969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02E9A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D9C3A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8EBE79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07423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E1C59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5D00413"/>
    <w:multiLevelType w:val="hybridMultilevel"/>
    <w:tmpl w:val="FDCAB52E"/>
    <w:lvl w:ilvl="0" w:tplc="475E5B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F34B3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0C227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5960D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5C0D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3045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AA6DB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56D03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6C54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E9034FC"/>
    <w:multiLevelType w:val="hybridMultilevel"/>
    <w:tmpl w:val="BAB07AA2"/>
    <w:lvl w:ilvl="0" w:tplc="1B0C22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4185F19"/>
    <w:multiLevelType w:val="hybridMultilevel"/>
    <w:tmpl w:val="E3EA4BE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61A3682A"/>
    <w:multiLevelType w:val="hybridMultilevel"/>
    <w:tmpl w:val="E1C4AACA"/>
    <w:lvl w:ilvl="0" w:tplc="A1B0506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23" w15:restartNumberingAfterBreak="0">
    <w:nsid w:val="6BB717D8"/>
    <w:multiLevelType w:val="multilevel"/>
    <w:tmpl w:val="15C8199E"/>
    <w:lvl w:ilvl="0">
      <w:start w:val="1"/>
      <w:numFmt w:val="decimal"/>
      <w:lvlText w:val="%1)"/>
      <w:lvlJc w:val="left"/>
      <w:pPr>
        <w:tabs>
          <w:tab w:val="num" w:pos="1395"/>
        </w:tabs>
        <w:ind w:left="1395" w:hanging="375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24" w15:restartNumberingAfterBreak="0">
    <w:nsid w:val="6FB7155E"/>
    <w:multiLevelType w:val="hybridMultilevel"/>
    <w:tmpl w:val="61A20436"/>
    <w:lvl w:ilvl="0" w:tplc="ED0EF274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25" w15:restartNumberingAfterBreak="0">
    <w:nsid w:val="726E4602"/>
    <w:multiLevelType w:val="hybridMultilevel"/>
    <w:tmpl w:val="BB10F8CC"/>
    <w:lvl w:ilvl="0" w:tplc="D666850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6" w15:restartNumberingAfterBreak="0">
    <w:nsid w:val="75A50A5F"/>
    <w:multiLevelType w:val="hybridMultilevel"/>
    <w:tmpl w:val="0DF6D2A4"/>
    <w:lvl w:ilvl="0" w:tplc="5A389D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7" w15:restartNumberingAfterBreak="0">
    <w:nsid w:val="76183C2C"/>
    <w:multiLevelType w:val="hybridMultilevel"/>
    <w:tmpl w:val="821CF832"/>
    <w:lvl w:ilvl="0" w:tplc="0409001B">
      <w:start w:val="1"/>
      <w:numFmt w:val="lowerRoman"/>
      <w:lvlText w:val="%1."/>
      <w:lvlJc w:val="righ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28" w15:restartNumberingAfterBreak="0">
    <w:nsid w:val="77AF5599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7CE40CAF"/>
    <w:multiLevelType w:val="hybridMultilevel"/>
    <w:tmpl w:val="15C8199E"/>
    <w:lvl w:ilvl="0" w:tplc="36E6A3D4">
      <w:start w:val="1"/>
      <w:numFmt w:val="decimal"/>
      <w:lvlText w:val="%1)"/>
      <w:lvlJc w:val="left"/>
      <w:pPr>
        <w:tabs>
          <w:tab w:val="num" w:pos="1395"/>
        </w:tabs>
        <w:ind w:left="1395" w:hanging="375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30" w15:restartNumberingAfterBreak="0">
    <w:nsid w:val="7FF820A4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723409822">
    <w:abstractNumId w:val="25"/>
  </w:num>
  <w:num w:numId="2" w16cid:durableId="1027562683">
    <w:abstractNumId w:val="24"/>
  </w:num>
  <w:num w:numId="3" w16cid:durableId="1150289197">
    <w:abstractNumId w:val="29"/>
  </w:num>
  <w:num w:numId="4" w16cid:durableId="249849899">
    <w:abstractNumId w:val="27"/>
  </w:num>
  <w:num w:numId="5" w16cid:durableId="777484694">
    <w:abstractNumId w:val="9"/>
  </w:num>
  <w:num w:numId="6" w16cid:durableId="595215883">
    <w:abstractNumId w:val="23"/>
  </w:num>
  <w:num w:numId="7" w16cid:durableId="336008320">
    <w:abstractNumId w:val="22"/>
  </w:num>
  <w:num w:numId="8" w16cid:durableId="468666351">
    <w:abstractNumId w:val="15"/>
  </w:num>
  <w:num w:numId="9" w16cid:durableId="1122311234">
    <w:abstractNumId w:val="10"/>
  </w:num>
  <w:num w:numId="10" w16cid:durableId="486168617">
    <w:abstractNumId w:val="18"/>
  </w:num>
  <w:num w:numId="11" w16cid:durableId="728646473">
    <w:abstractNumId w:val="12"/>
  </w:num>
  <w:num w:numId="12" w16cid:durableId="1692025015">
    <w:abstractNumId w:val="2"/>
  </w:num>
  <w:num w:numId="13" w16cid:durableId="300617023">
    <w:abstractNumId w:val="19"/>
  </w:num>
  <w:num w:numId="14" w16cid:durableId="2043241195">
    <w:abstractNumId w:val="5"/>
  </w:num>
  <w:num w:numId="15" w16cid:durableId="118107154">
    <w:abstractNumId w:val="4"/>
  </w:num>
  <w:num w:numId="16" w16cid:durableId="1241594838">
    <w:abstractNumId w:val="13"/>
  </w:num>
  <w:num w:numId="17" w16cid:durableId="2039618373">
    <w:abstractNumId w:val="26"/>
  </w:num>
  <w:num w:numId="18" w16cid:durableId="1748838436">
    <w:abstractNumId w:val="6"/>
  </w:num>
  <w:num w:numId="19" w16cid:durableId="780147602">
    <w:abstractNumId w:val="30"/>
  </w:num>
  <w:num w:numId="20" w16cid:durableId="1897541801">
    <w:abstractNumId w:val="7"/>
  </w:num>
  <w:num w:numId="21" w16cid:durableId="418601520">
    <w:abstractNumId w:val="8"/>
  </w:num>
  <w:num w:numId="22" w16cid:durableId="1654986672">
    <w:abstractNumId w:val="28"/>
  </w:num>
  <w:num w:numId="23" w16cid:durableId="1269653896">
    <w:abstractNumId w:val="21"/>
  </w:num>
  <w:num w:numId="24" w16cid:durableId="1415318045">
    <w:abstractNumId w:val="20"/>
  </w:num>
  <w:num w:numId="25" w16cid:durableId="2120251636">
    <w:abstractNumId w:val="14"/>
  </w:num>
  <w:num w:numId="26" w16cid:durableId="1355880283">
    <w:abstractNumId w:val="0"/>
  </w:num>
  <w:num w:numId="27" w16cid:durableId="1598783180">
    <w:abstractNumId w:val="11"/>
  </w:num>
  <w:num w:numId="28" w16cid:durableId="1100295645">
    <w:abstractNumId w:val="17"/>
  </w:num>
  <w:num w:numId="29" w16cid:durableId="1538929218">
    <w:abstractNumId w:val="3"/>
  </w:num>
  <w:num w:numId="30" w16cid:durableId="618535360">
    <w:abstractNumId w:val="16"/>
  </w:num>
  <w:num w:numId="31" w16cid:durableId="4008305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44"/>
  <w:displayHorizont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M1NjE3trAwNjNR0lEKTi0uzszPAykwqgUAh/1FoCwAAAA="/>
  </w:docVars>
  <w:rsids>
    <w:rsidRoot w:val="005F1D58"/>
    <w:rsid w:val="0000049D"/>
    <w:rsid w:val="00002059"/>
    <w:rsid w:val="0000388D"/>
    <w:rsid w:val="000052E9"/>
    <w:rsid w:val="00010E8A"/>
    <w:rsid w:val="0001213E"/>
    <w:rsid w:val="00022A57"/>
    <w:rsid w:val="000234DE"/>
    <w:rsid w:val="00023B89"/>
    <w:rsid w:val="00031E40"/>
    <w:rsid w:val="00031ECA"/>
    <w:rsid w:val="0003646F"/>
    <w:rsid w:val="00040C92"/>
    <w:rsid w:val="0004104B"/>
    <w:rsid w:val="000436F2"/>
    <w:rsid w:val="00047A8B"/>
    <w:rsid w:val="00047BCB"/>
    <w:rsid w:val="0006456C"/>
    <w:rsid w:val="00075C2F"/>
    <w:rsid w:val="000823EF"/>
    <w:rsid w:val="000867D7"/>
    <w:rsid w:val="00087B1B"/>
    <w:rsid w:val="000B129C"/>
    <w:rsid w:val="000B3B5B"/>
    <w:rsid w:val="000D7C84"/>
    <w:rsid w:val="000E1C8F"/>
    <w:rsid w:val="000F0BB2"/>
    <w:rsid w:val="000F5826"/>
    <w:rsid w:val="000F6BE1"/>
    <w:rsid w:val="00101148"/>
    <w:rsid w:val="0010177A"/>
    <w:rsid w:val="00107FF2"/>
    <w:rsid w:val="00112405"/>
    <w:rsid w:val="00113AAB"/>
    <w:rsid w:val="00117AF6"/>
    <w:rsid w:val="0012160B"/>
    <w:rsid w:val="0012646D"/>
    <w:rsid w:val="001327A0"/>
    <w:rsid w:val="00136CE0"/>
    <w:rsid w:val="001414D3"/>
    <w:rsid w:val="00142557"/>
    <w:rsid w:val="001540FB"/>
    <w:rsid w:val="00164ED0"/>
    <w:rsid w:val="001666F0"/>
    <w:rsid w:val="001729A6"/>
    <w:rsid w:val="0017730D"/>
    <w:rsid w:val="00177A07"/>
    <w:rsid w:val="00183A51"/>
    <w:rsid w:val="0018785C"/>
    <w:rsid w:val="00190DDB"/>
    <w:rsid w:val="001928E9"/>
    <w:rsid w:val="001A759E"/>
    <w:rsid w:val="001D52E9"/>
    <w:rsid w:val="001E4BB9"/>
    <w:rsid w:val="001F738D"/>
    <w:rsid w:val="002004BE"/>
    <w:rsid w:val="0020391A"/>
    <w:rsid w:val="00213832"/>
    <w:rsid w:val="00217DB6"/>
    <w:rsid w:val="00220D74"/>
    <w:rsid w:val="00222E08"/>
    <w:rsid w:val="00231D09"/>
    <w:rsid w:val="00233970"/>
    <w:rsid w:val="00233AEF"/>
    <w:rsid w:val="00237739"/>
    <w:rsid w:val="00245915"/>
    <w:rsid w:val="002470D7"/>
    <w:rsid w:val="0026058B"/>
    <w:rsid w:val="002636EF"/>
    <w:rsid w:val="00274713"/>
    <w:rsid w:val="00282D96"/>
    <w:rsid w:val="00292E59"/>
    <w:rsid w:val="00295413"/>
    <w:rsid w:val="00296F86"/>
    <w:rsid w:val="002C1185"/>
    <w:rsid w:val="002D51F3"/>
    <w:rsid w:val="002E2A08"/>
    <w:rsid w:val="002E2AAE"/>
    <w:rsid w:val="002F0033"/>
    <w:rsid w:val="002F1545"/>
    <w:rsid w:val="002F670A"/>
    <w:rsid w:val="00301A62"/>
    <w:rsid w:val="00306525"/>
    <w:rsid w:val="00307CCA"/>
    <w:rsid w:val="0032065E"/>
    <w:rsid w:val="00322743"/>
    <w:rsid w:val="003347B5"/>
    <w:rsid w:val="00344A22"/>
    <w:rsid w:val="0035033C"/>
    <w:rsid w:val="003529BE"/>
    <w:rsid w:val="003548C5"/>
    <w:rsid w:val="00357321"/>
    <w:rsid w:val="00367D6A"/>
    <w:rsid w:val="00371789"/>
    <w:rsid w:val="003809CA"/>
    <w:rsid w:val="003845FF"/>
    <w:rsid w:val="003906C2"/>
    <w:rsid w:val="003913D5"/>
    <w:rsid w:val="00394DBB"/>
    <w:rsid w:val="003A1381"/>
    <w:rsid w:val="003A2B5A"/>
    <w:rsid w:val="003C1C43"/>
    <w:rsid w:val="003C436A"/>
    <w:rsid w:val="003C7A11"/>
    <w:rsid w:val="003E2254"/>
    <w:rsid w:val="003F6A64"/>
    <w:rsid w:val="00404AF5"/>
    <w:rsid w:val="0041068C"/>
    <w:rsid w:val="00410C35"/>
    <w:rsid w:val="0042746A"/>
    <w:rsid w:val="00427550"/>
    <w:rsid w:val="00435AEE"/>
    <w:rsid w:val="00441CF7"/>
    <w:rsid w:val="00442544"/>
    <w:rsid w:val="00444E3D"/>
    <w:rsid w:val="00446D41"/>
    <w:rsid w:val="0045082C"/>
    <w:rsid w:val="004531B8"/>
    <w:rsid w:val="00467BAE"/>
    <w:rsid w:val="00481619"/>
    <w:rsid w:val="0048344C"/>
    <w:rsid w:val="00492397"/>
    <w:rsid w:val="004953E9"/>
    <w:rsid w:val="00496416"/>
    <w:rsid w:val="004B18E5"/>
    <w:rsid w:val="004B2652"/>
    <w:rsid w:val="004C5AB6"/>
    <w:rsid w:val="004D1EBB"/>
    <w:rsid w:val="004D3673"/>
    <w:rsid w:val="004D6BA1"/>
    <w:rsid w:val="004D6BB9"/>
    <w:rsid w:val="004E5EBC"/>
    <w:rsid w:val="004F1052"/>
    <w:rsid w:val="004F3BF2"/>
    <w:rsid w:val="004F5EE4"/>
    <w:rsid w:val="005042E7"/>
    <w:rsid w:val="0051760E"/>
    <w:rsid w:val="0052414C"/>
    <w:rsid w:val="00530A56"/>
    <w:rsid w:val="00536016"/>
    <w:rsid w:val="00543308"/>
    <w:rsid w:val="00543402"/>
    <w:rsid w:val="00550FBC"/>
    <w:rsid w:val="00551454"/>
    <w:rsid w:val="00557968"/>
    <w:rsid w:val="00557F8E"/>
    <w:rsid w:val="005652B0"/>
    <w:rsid w:val="005656D6"/>
    <w:rsid w:val="00566076"/>
    <w:rsid w:val="005715F2"/>
    <w:rsid w:val="005727FC"/>
    <w:rsid w:val="00586886"/>
    <w:rsid w:val="0059163C"/>
    <w:rsid w:val="00594502"/>
    <w:rsid w:val="00595089"/>
    <w:rsid w:val="005952D5"/>
    <w:rsid w:val="005A2467"/>
    <w:rsid w:val="005A3748"/>
    <w:rsid w:val="005A474F"/>
    <w:rsid w:val="005B0D85"/>
    <w:rsid w:val="005C3D3C"/>
    <w:rsid w:val="005C5904"/>
    <w:rsid w:val="005D76C5"/>
    <w:rsid w:val="005E53FD"/>
    <w:rsid w:val="005E7D5E"/>
    <w:rsid w:val="005F1D58"/>
    <w:rsid w:val="005F3AE9"/>
    <w:rsid w:val="005F622D"/>
    <w:rsid w:val="005F7BDA"/>
    <w:rsid w:val="006004DD"/>
    <w:rsid w:val="00603821"/>
    <w:rsid w:val="0060797B"/>
    <w:rsid w:val="00612AEB"/>
    <w:rsid w:val="0062330C"/>
    <w:rsid w:val="0062347C"/>
    <w:rsid w:val="006277CA"/>
    <w:rsid w:val="0066589C"/>
    <w:rsid w:val="006662FB"/>
    <w:rsid w:val="006664C5"/>
    <w:rsid w:val="00676482"/>
    <w:rsid w:val="00684FEF"/>
    <w:rsid w:val="00690DE4"/>
    <w:rsid w:val="006A0837"/>
    <w:rsid w:val="006A1AC7"/>
    <w:rsid w:val="006A2554"/>
    <w:rsid w:val="006A41CC"/>
    <w:rsid w:val="006A676A"/>
    <w:rsid w:val="006B32CC"/>
    <w:rsid w:val="006C65DD"/>
    <w:rsid w:val="006D2379"/>
    <w:rsid w:val="006E6D86"/>
    <w:rsid w:val="00705F22"/>
    <w:rsid w:val="00710450"/>
    <w:rsid w:val="00727FB3"/>
    <w:rsid w:val="00731886"/>
    <w:rsid w:val="00733CC7"/>
    <w:rsid w:val="00744E15"/>
    <w:rsid w:val="00750BDF"/>
    <w:rsid w:val="00754427"/>
    <w:rsid w:val="0075468C"/>
    <w:rsid w:val="0075738B"/>
    <w:rsid w:val="00760ACF"/>
    <w:rsid w:val="0076401E"/>
    <w:rsid w:val="00767436"/>
    <w:rsid w:val="007823ED"/>
    <w:rsid w:val="00790A3B"/>
    <w:rsid w:val="0079130D"/>
    <w:rsid w:val="00792286"/>
    <w:rsid w:val="00793200"/>
    <w:rsid w:val="007A06C6"/>
    <w:rsid w:val="007A2726"/>
    <w:rsid w:val="007A379D"/>
    <w:rsid w:val="007B246D"/>
    <w:rsid w:val="007B25CB"/>
    <w:rsid w:val="007B77FE"/>
    <w:rsid w:val="007C27C6"/>
    <w:rsid w:val="007C79E9"/>
    <w:rsid w:val="007D6311"/>
    <w:rsid w:val="007E0715"/>
    <w:rsid w:val="007E0A9C"/>
    <w:rsid w:val="007E1047"/>
    <w:rsid w:val="007E7662"/>
    <w:rsid w:val="0080556D"/>
    <w:rsid w:val="00805D72"/>
    <w:rsid w:val="00810956"/>
    <w:rsid w:val="00810985"/>
    <w:rsid w:val="00825C09"/>
    <w:rsid w:val="00842B72"/>
    <w:rsid w:val="0086098A"/>
    <w:rsid w:val="0086556F"/>
    <w:rsid w:val="00866307"/>
    <w:rsid w:val="008722EA"/>
    <w:rsid w:val="00873B3D"/>
    <w:rsid w:val="00875756"/>
    <w:rsid w:val="00884D1B"/>
    <w:rsid w:val="008B5590"/>
    <w:rsid w:val="008D165D"/>
    <w:rsid w:val="008E4C9B"/>
    <w:rsid w:val="0090315C"/>
    <w:rsid w:val="00905A1B"/>
    <w:rsid w:val="00915B1A"/>
    <w:rsid w:val="00923001"/>
    <w:rsid w:val="0092597E"/>
    <w:rsid w:val="0093014E"/>
    <w:rsid w:val="0093416A"/>
    <w:rsid w:val="00936BEE"/>
    <w:rsid w:val="00941786"/>
    <w:rsid w:val="00946E9C"/>
    <w:rsid w:val="00966CE2"/>
    <w:rsid w:val="00971001"/>
    <w:rsid w:val="00971248"/>
    <w:rsid w:val="00973111"/>
    <w:rsid w:val="00974D26"/>
    <w:rsid w:val="0097603C"/>
    <w:rsid w:val="00981FBC"/>
    <w:rsid w:val="0099162A"/>
    <w:rsid w:val="00995907"/>
    <w:rsid w:val="009D47D0"/>
    <w:rsid w:val="00A01828"/>
    <w:rsid w:val="00A119BE"/>
    <w:rsid w:val="00A1371C"/>
    <w:rsid w:val="00A14040"/>
    <w:rsid w:val="00A25A61"/>
    <w:rsid w:val="00A318A3"/>
    <w:rsid w:val="00A45075"/>
    <w:rsid w:val="00A50344"/>
    <w:rsid w:val="00A57C71"/>
    <w:rsid w:val="00A62673"/>
    <w:rsid w:val="00A65198"/>
    <w:rsid w:val="00A76C79"/>
    <w:rsid w:val="00A80C02"/>
    <w:rsid w:val="00A877E4"/>
    <w:rsid w:val="00A91087"/>
    <w:rsid w:val="00A94B58"/>
    <w:rsid w:val="00A97566"/>
    <w:rsid w:val="00AA59DF"/>
    <w:rsid w:val="00AA6516"/>
    <w:rsid w:val="00AA6761"/>
    <w:rsid w:val="00AA6F50"/>
    <w:rsid w:val="00AB4B3A"/>
    <w:rsid w:val="00AC783E"/>
    <w:rsid w:val="00AD426C"/>
    <w:rsid w:val="00AD6671"/>
    <w:rsid w:val="00AD6BE5"/>
    <w:rsid w:val="00AE27D2"/>
    <w:rsid w:val="00AE6421"/>
    <w:rsid w:val="00AF0A58"/>
    <w:rsid w:val="00AF7933"/>
    <w:rsid w:val="00B015A1"/>
    <w:rsid w:val="00B0257F"/>
    <w:rsid w:val="00B13584"/>
    <w:rsid w:val="00B23A16"/>
    <w:rsid w:val="00B31FE0"/>
    <w:rsid w:val="00B408EC"/>
    <w:rsid w:val="00B418F0"/>
    <w:rsid w:val="00B4206F"/>
    <w:rsid w:val="00B42587"/>
    <w:rsid w:val="00B42E90"/>
    <w:rsid w:val="00B437C7"/>
    <w:rsid w:val="00B441A3"/>
    <w:rsid w:val="00B46C78"/>
    <w:rsid w:val="00B47550"/>
    <w:rsid w:val="00B86A2B"/>
    <w:rsid w:val="00BA5D0F"/>
    <w:rsid w:val="00BB08D6"/>
    <w:rsid w:val="00BB4C21"/>
    <w:rsid w:val="00BD1C94"/>
    <w:rsid w:val="00BE660F"/>
    <w:rsid w:val="00BE75D4"/>
    <w:rsid w:val="00BF0BEB"/>
    <w:rsid w:val="00BF3933"/>
    <w:rsid w:val="00C103E0"/>
    <w:rsid w:val="00C17B1B"/>
    <w:rsid w:val="00C23040"/>
    <w:rsid w:val="00C235A7"/>
    <w:rsid w:val="00C27145"/>
    <w:rsid w:val="00C27273"/>
    <w:rsid w:val="00C40520"/>
    <w:rsid w:val="00C41BED"/>
    <w:rsid w:val="00C430AF"/>
    <w:rsid w:val="00C52DBC"/>
    <w:rsid w:val="00C54EE7"/>
    <w:rsid w:val="00C63EF7"/>
    <w:rsid w:val="00C64CBB"/>
    <w:rsid w:val="00C713C9"/>
    <w:rsid w:val="00C71FA8"/>
    <w:rsid w:val="00C76AA5"/>
    <w:rsid w:val="00C84645"/>
    <w:rsid w:val="00C92825"/>
    <w:rsid w:val="00C937C6"/>
    <w:rsid w:val="00C95606"/>
    <w:rsid w:val="00C9620E"/>
    <w:rsid w:val="00CA4D1F"/>
    <w:rsid w:val="00CB1B16"/>
    <w:rsid w:val="00CC42AD"/>
    <w:rsid w:val="00CC69FD"/>
    <w:rsid w:val="00CC70DB"/>
    <w:rsid w:val="00CC7AAA"/>
    <w:rsid w:val="00CD0EDE"/>
    <w:rsid w:val="00CD4110"/>
    <w:rsid w:val="00CD7D31"/>
    <w:rsid w:val="00CE1C72"/>
    <w:rsid w:val="00CF3F75"/>
    <w:rsid w:val="00CF6489"/>
    <w:rsid w:val="00CF7AE4"/>
    <w:rsid w:val="00CF7E8F"/>
    <w:rsid w:val="00D02A5F"/>
    <w:rsid w:val="00D0354B"/>
    <w:rsid w:val="00D0733B"/>
    <w:rsid w:val="00D07F6A"/>
    <w:rsid w:val="00D30E06"/>
    <w:rsid w:val="00D3162F"/>
    <w:rsid w:val="00D43841"/>
    <w:rsid w:val="00D53933"/>
    <w:rsid w:val="00D56959"/>
    <w:rsid w:val="00D623B8"/>
    <w:rsid w:val="00D65BC3"/>
    <w:rsid w:val="00D6774A"/>
    <w:rsid w:val="00D72F99"/>
    <w:rsid w:val="00D76022"/>
    <w:rsid w:val="00D83EED"/>
    <w:rsid w:val="00D85AF0"/>
    <w:rsid w:val="00D869CF"/>
    <w:rsid w:val="00DA5168"/>
    <w:rsid w:val="00DA5BBA"/>
    <w:rsid w:val="00DA7994"/>
    <w:rsid w:val="00DB0BB5"/>
    <w:rsid w:val="00DB38CC"/>
    <w:rsid w:val="00DC168F"/>
    <w:rsid w:val="00DC4AAC"/>
    <w:rsid w:val="00DC61CD"/>
    <w:rsid w:val="00DD067D"/>
    <w:rsid w:val="00DD202B"/>
    <w:rsid w:val="00DD4E3E"/>
    <w:rsid w:val="00DD72C2"/>
    <w:rsid w:val="00DE1575"/>
    <w:rsid w:val="00DE2E9B"/>
    <w:rsid w:val="00DE390C"/>
    <w:rsid w:val="00DF07F8"/>
    <w:rsid w:val="00DF1B76"/>
    <w:rsid w:val="00DF5CA9"/>
    <w:rsid w:val="00DF6E79"/>
    <w:rsid w:val="00E1722C"/>
    <w:rsid w:val="00E17A28"/>
    <w:rsid w:val="00E20FE1"/>
    <w:rsid w:val="00E24CC5"/>
    <w:rsid w:val="00E34356"/>
    <w:rsid w:val="00E413BB"/>
    <w:rsid w:val="00E41E14"/>
    <w:rsid w:val="00E50885"/>
    <w:rsid w:val="00E53EE0"/>
    <w:rsid w:val="00E7270B"/>
    <w:rsid w:val="00E72F04"/>
    <w:rsid w:val="00E7712B"/>
    <w:rsid w:val="00E77AD5"/>
    <w:rsid w:val="00E84F04"/>
    <w:rsid w:val="00EA440C"/>
    <w:rsid w:val="00EA4C33"/>
    <w:rsid w:val="00EA5B0A"/>
    <w:rsid w:val="00EB063F"/>
    <w:rsid w:val="00EB0F4E"/>
    <w:rsid w:val="00EB1E11"/>
    <w:rsid w:val="00EB621C"/>
    <w:rsid w:val="00EB6E83"/>
    <w:rsid w:val="00EB771A"/>
    <w:rsid w:val="00ED2111"/>
    <w:rsid w:val="00EE0AFC"/>
    <w:rsid w:val="00EE34CF"/>
    <w:rsid w:val="00EF1DCF"/>
    <w:rsid w:val="00EF2C0F"/>
    <w:rsid w:val="00F0021B"/>
    <w:rsid w:val="00F05367"/>
    <w:rsid w:val="00F05530"/>
    <w:rsid w:val="00F146E2"/>
    <w:rsid w:val="00F17AB9"/>
    <w:rsid w:val="00F243AE"/>
    <w:rsid w:val="00F2677A"/>
    <w:rsid w:val="00F30A4E"/>
    <w:rsid w:val="00F312D0"/>
    <w:rsid w:val="00F3387C"/>
    <w:rsid w:val="00F50366"/>
    <w:rsid w:val="00F70304"/>
    <w:rsid w:val="00F727CE"/>
    <w:rsid w:val="00F76BE4"/>
    <w:rsid w:val="00F76C14"/>
    <w:rsid w:val="00F77514"/>
    <w:rsid w:val="00F77CC9"/>
    <w:rsid w:val="00F83D50"/>
    <w:rsid w:val="00F84B1D"/>
    <w:rsid w:val="00F9016F"/>
    <w:rsid w:val="00F906CA"/>
    <w:rsid w:val="00FB6ED3"/>
    <w:rsid w:val="00FC0EEC"/>
    <w:rsid w:val="00FC2487"/>
    <w:rsid w:val="00FC50CB"/>
    <w:rsid w:val="00FC54D4"/>
    <w:rsid w:val="00FE2502"/>
    <w:rsid w:val="00FE5FCA"/>
    <w:rsid w:val="00FE6C28"/>
    <w:rsid w:val="00FF2565"/>
    <w:rsid w:val="00FF3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86F7025"/>
  <w15:docId w15:val="{9F2C8B1D-F891-40E3-8802-0D2778C2E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3970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1620"/>
      </w:tabs>
      <w:outlineLvl w:val="0"/>
    </w:pPr>
    <w:rPr>
      <w:i/>
      <w:iCs/>
    </w:rPr>
  </w:style>
  <w:style w:type="paragraph" w:styleId="Heading2">
    <w:name w:val="heading 2"/>
    <w:basedOn w:val="Normal"/>
    <w:qFormat/>
    <w:pPr>
      <w:spacing w:before="100" w:beforeAutospacing="1" w:after="100" w:afterAutospacing="1"/>
      <w:outlineLvl w:val="1"/>
    </w:pPr>
    <w:rPr>
      <w:rFonts w:ascii="Arial Unicode MS" w:eastAsia="Arial Unicode MS" w:hAnsi="Arial Unicode MS" w:cs="Arial Unicode MS"/>
      <w:b/>
      <w:bCs/>
      <w:color w:val="000080"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pPr>
      <w:jc w:val="both"/>
    </w:pPr>
    <w:rPr>
      <w:sz w:val="22"/>
      <w:szCs w:val="22"/>
    </w:rPr>
  </w:style>
  <w:style w:type="paragraph" w:styleId="BodyText2">
    <w:name w:val="Body Text 2"/>
    <w:basedOn w:val="Normal"/>
    <w:pPr>
      <w:ind w:right="-90"/>
    </w:pPr>
  </w:style>
  <w:style w:type="table" w:styleId="TableGrid">
    <w:name w:val="Table Grid"/>
    <w:basedOn w:val="TableNormal"/>
    <w:uiPriority w:val="59"/>
    <w:rsid w:val="00CE1C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087B1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87B1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87B1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87B1B"/>
    <w:rPr>
      <w:sz w:val="24"/>
      <w:szCs w:val="24"/>
    </w:rPr>
  </w:style>
  <w:style w:type="paragraph" w:styleId="BalloonText">
    <w:name w:val="Balloon Text"/>
    <w:basedOn w:val="Normal"/>
    <w:link w:val="BalloonTextChar"/>
    <w:rsid w:val="001540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540F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31FE0"/>
    <w:rPr>
      <w:color w:val="808080"/>
    </w:rPr>
  </w:style>
  <w:style w:type="character" w:customStyle="1" w:styleId="fontstyle01">
    <w:name w:val="fontstyle01"/>
    <w:basedOn w:val="DefaultParagraphFont"/>
    <w:rsid w:val="004D6BB9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7575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Subtitle">
    <w:name w:val="Subtitle"/>
    <w:basedOn w:val="Normal"/>
    <w:link w:val="SubtitleChar"/>
    <w:qFormat/>
    <w:rsid w:val="00586886"/>
    <w:pPr>
      <w:widowControl w:val="0"/>
      <w:spacing w:after="60"/>
      <w:jc w:val="center"/>
    </w:pPr>
    <w:rPr>
      <w:rFonts w:ascii="Arial" w:eastAsia="Times New Roman" w:hAnsi="Arial"/>
      <w:i/>
      <w:szCs w:val="20"/>
    </w:rPr>
  </w:style>
  <w:style w:type="character" w:customStyle="1" w:styleId="SubtitleChar">
    <w:name w:val="Subtitle Char"/>
    <w:basedOn w:val="DefaultParagraphFont"/>
    <w:link w:val="Subtitle"/>
    <w:rsid w:val="00586886"/>
    <w:rPr>
      <w:rFonts w:ascii="Arial" w:eastAsia="Times New Roman" w:hAnsi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74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6FEF8C04AFDA4483DB12048079A5ED" ma:contentTypeVersion="1" ma:contentTypeDescription="Create a new document." ma:contentTypeScope="" ma:versionID="45940e73567eefe6d2bb8dd138b949fc">
  <xsd:schema xmlns:xsd="http://www.w3.org/2001/XMLSchema" xmlns:xs="http://www.w3.org/2001/XMLSchema" xmlns:p="http://schemas.microsoft.com/office/2006/metadata/properties" xmlns:ns2="eec86977-99c4-40ee-aaf6-1d46f4c5d68a" targetNamespace="http://schemas.microsoft.com/office/2006/metadata/properties" ma:root="true" ma:fieldsID="4a4b15feb8e1f311223be972887cae64" ns2:_="">
    <xsd:import namespace="eec86977-99c4-40ee-aaf6-1d46f4c5d68a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c86977-99c4-40ee-aaf6-1d46f4c5d68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eec86977-99c4-40ee-aaf6-1d46f4c5d68a" xsi:nil="true"/>
  </documentManagement>
</p:properties>
</file>

<file path=customXml/itemProps1.xml><?xml version="1.0" encoding="utf-8"?>
<ds:datastoreItem xmlns:ds="http://schemas.openxmlformats.org/officeDocument/2006/customXml" ds:itemID="{1B0E37D4-4BD1-42EC-A61F-DF76FDD992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0EFF83B-1EBE-46DC-ADE0-A7E0AE2C5EF2}"/>
</file>

<file path=customXml/itemProps3.xml><?xml version="1.0" encoding="utf-8"?>
<ds:datastoreItem xmlns:ds="http://schemas.openxmlformats.org/officeDocument/2006/customXml" ds:itemID="{18565A61-B321-4255-9E95-CA12E875E121}"/>
</file>

<file path=customXml/itemProps4.xml><?xml version="1.0" encoding="utf-8"?>
<ds:datastoreItem xmlns:ds="http://schemas.openxmlformats.org/officeDocument/2006/customXml" ds:itemID="{145BD7BE-1692-4C4D-8D78-43C0E1EBB90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2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5</vt:lpstr>
    </vt:vector>
  </TitlesOfParts>
  <Company>AIUB</Company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</dc:title>
  <dc:subject>Microwave Engineering</dc:subject>
  <dc:creator>Dr. M. Tanseer Ali</dc:creator>
  <cp:keywords/>
  <cp:lastModifiedBy>Teacher</cp:lastModifiedBy>
  <cp:revision>23</cp:revision>
  <cp:lastPrinted>2022-05-17T10:36:00Z</cp:lastPrinted>
  <dcterms:created xsi:type="dcterms:W3CDTF">2022-10-12T02:51:00Z</dcterms:created>
  <dcterms:modified xsi:type="dcterms:W3CDTF">2023-10-10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6FEF8C04AFDA4483DB12048079A5ED</vt:lpwstr>
  </property>
  <property fmtid="{D5CDD505-2E9C-101B-9397-08002B2CF9AE}" pid="3" name="Order">
    <vt:r8>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